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A8B67" w14:textId="77777777" w:rsidR="008D7AE0" w:rsidRPr="00A12A8E" w:rsidRDefault="008D7AE0" w:rsidP="00A12AC3">
      <w:pPr>
        <w:pStyle w:val="Ttulo1"/>
        <w:spacing w:before="0" w:after="240"/>
        <w:jc w:val="both"/>
        <w:rPr>
          <w:rFonts w:asciiTheme="minorHAnsi" w:hAnsiTheme="minorHAnsi"/>
          <w:b/>
          <w:sz w:val="40"/>
          <w:lang w:val="en-GB"/>
        </w:rPr>
      </w:pPr>
      <w:r w:rsidRPr="00A12A8E">
        <w:rPr>
          <w:rFonts w:asciiTheme="minorHAnsi" w:hAnsiTheme="minorHAnsi"/>
          <w:b/>
          <w:sz w:val="40"/>
          <w:lang w:val="en-GB"/>
        </w:rPr>
        <w:t>CG3 PRACTICAL EXERCISE 2</w:t>
      </w:r>
    </w:p>
    <w:p w14:paraId="3EF2B8F9" w14:textId="77777777" w:rsidR="008D7AE0" w:rsidRPr="00A12A8E" w:rsidRDefault="008D7AE0" w:rsidP="00A12AC3">
      <w:p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For this exercise, we will use VISL's CG Lab: </w:t>
      </w:r>
      <w:hyperlink r:id="rId5" w:history="1">
        <w:r w:rsidRPr="003259A9">
          <w:rPr>
            <w:lang w:val="en-GB"/>
          </w:rPr>
          <w:t xml:space="preserve"> </w:t>
        </w:r>
        <w:r w:rsidRPr="00A12A8E">
          <w:rPr>
            <w:rStyle w:val="Hipervnculo"/>
            <w:rFonts w:asciiTheme="minorHAnsi" w:hAnsiTheme="minorHAnsi"/>
            <w:sz w:val="24"/>
            <w:lang w:val="en-GB"/>
          </w:rPr>
          <w:t>https://visl.sdu.dk/cglab.htm</w:t>
        </w:r>
      </w:hyperlink>
      <w:r w:rsidRPr="00A12A8E">
        <w:rPr>
          <w:rFonts w:asciiTheme="minorHAnsi" w:hAnsiTheme="minorHAnsi"/>
          <w:sz w:val="24"/>
          <w:lang w:val="en-GB"/>
        </w:rPr>
        <w:t>.</w:t>
      </w:r>
    </w:p>
    <w:p w14:paraId="00AEF809" w14:textId="77777777" w:rsidR="008D7AE0" w:rsidRPr="00A12A8E" w:rsidRDefault="008D7AE0" w:rsidP="00A12AC3">
      <w:pPr>
        <w:spacing w:after="240"/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Given the following sentences </w:t>
      </w:r>
      <w:r w:rsidR="00A141F6" w:rsidRPr="00257607">
        <w:rPr>
          <w:rFonts w:asciiTheme="minorHAnsi" w:hAnsiTheme="minorHAnsi"/>
          <w:color w:val="FF0000"/>
          <w:sz w:val="24"/>
          <w:lang w:val="en-GB"/>
        </w:rPr>
        <w:t>in red</w:t>
      </w:r>
      <w:r w:rsidR="00A141F6" w:rsidRPr="00A12A8E">
        <w:rPr>
          <w:rFonts w:asciiTheme="minorHAnsi" w:hAnsiTheme="minorHAnsi"/>
          <w:sz w:val="24"/>
          <w:lang w:val="en-GB"/>
        </w:rPr>
        <w:t xml:space="preserve"> </w:t>
      </w:r>
      <w:r w:rsidRPr="00A12A8E">
        <w:rPr>
          <w:rFonts w:asciiTheme="minorHAnsi" w:hAnsiTheme="minorHAnsi"/>
          <w:sz w:val="24"/>
          <w:lang w:val="en-GB"/>
        </w:rPr>
        <w:t xml:space="preserve">with common mistakes in </w:t>
      </w:r>
      <w:r w:rsidR="00A12A8E" w:rsidRPr="00A12A8E">
        <w:rPr>
          <w:rFonts w:asciiTheme="minorHAnsi" w:hAnsiTheme="minorHAnsi"/>
          <w:sz w:val="24"/>
          <w:lang w:val="en-GB"/>
        </w:rPr>
        <w:t>English</w:t>
      </w:r>
      <w:r w:rsidRPr="00A12A8E">
        <w:rPr>
          <w:rFonts w:asciiTheme="minorHAnsi" w:hAnsiTheme="minorHAnsi"/>
          <w:sz w:val="24"/>
          <w:lang w:val="en-GB"/>
        </w:rPr>
        <w:t xml:space="preserve"> made by </w:t>
      </w:r>
      <w:r w:rsidR="00A12A8E" w:rsidRPr="00A12A8E">
        <w:rPr>
          <w:rFonts w:asciiTheme="minorHAnsi" w:hAnsiTheme="minorHAnsi"/>
          <w:sz w:val="24"/>
          <w:lang w:val="en-GB"/>
        </w:rPr>
        <w:t>Spanish</w:t>
      </w:r>
      <w:r w:rsidRPr="00A12A8E">
        <w:rPr>
          <w:rFonts w:asciiTheme="minorHAnsi" w:hAnsiTheme="minorHAnsi"/>
          <w:sz w:val="24"/>
          <w:lang w:val="en-GB"/>
        </w:rPr>
        <w:t xml:space="preserve"> speakers</w:t>
      </w:r>
      <w:r w:rsidR="00A141F6">
        <w:rPr>
          <w:rFonts w:asciiTheme="minorHAnsi" w:hAnsiTheme="minorHAnsi"/>
          <w:sz w:val="24"/>
          <w:lang w:val="en-GB"/>
        </w:rPr>
        <w:t xml:space="preserve">, and </w:t>
      </w:r>
      <w:r w:rsidR="002111F2">
        <w:rPr>
          <w:rFonts w:asciiTheme="minorHAnsi" w:hAnsiTheme="minorHAnsi"/>
          <w:sz w:val="24"/>
          <w:lang w:val="en-GB"/>
        </w:rPr>
        <w:t xml:space="preserve">other </w:t>
      </w:r>
      <w:r w:rsidR="001242E0">
        <w:rPr>
          <w:rFonts w:asciiTheme="minorHAnsi" w:hAnsiTheme="minorHAnsi"/>
          <w:sz w:val="24"/>
          <w:lang w:val="en-GB"/>
        </w:rPr>
        <w:t xml:space="preserve">correct </w:t>
      </w:r>
      <w:r w:rsidR="00A141F6">
        <w:rPr>
          <w:rFonts w:asciiTheme="minorHAnsi" w:hAnsiTheme="minorHAnsi"/>
          <w:sz w:val="24"/>
          <w:lang w:val="en-GB"/>
        </w:rPr>
        <w:t>sentences in black</w:t>
      </w:r>
      <w:r w:rsidR="001242E0">
        <w:rPr>
          <w:rFonts w:asciiTheme="minorHAnsi" w:hAnsiTheme="minorHAnsi"/>
          <w:sz w:val="24"/>
          <w:lang w:val="en-GB"/>
        </w:rPr>
        <w:t>:</w:t>
      </w:r>
    </w:p>
    <w:p w14:paraId="536E20FF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r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gre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with me?</w:t>
      </w:r>
    </w:p>
    <w:p w14:paraId="42F4CB87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m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completely </w:t>
      </w:r>
      <w:proofErr w:type="gramStart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gree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with you.</w:t>
      </w:r>
    </w:p>
    <w:p w14:paraId="4430C6C5" w14:textId="1D532EEC" w:rsidR="00870DC1" w:rsidRPr="00257607" w:rsidRDefault="00870DC1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They aren't </w:t>
      </w:r>
      <w:proofErr w:type="gramStart"/>
      <w:r w:rsidRPr="003259A9">
        <w:rPr>
          <w:rFonts w:asciiTheme="minorHAnsi" w:hAnsiTheme="minorHAnsi"/>
          <w:b/>
          <w:bCs/>
          <w:i/>
          <w:color w:val="FF0000"/>
          <w:sz w:val="24"/>
          <w:szCs w:val="28"/>
          <w:lang w:val="en-GB"/>
        </w:rPr>
        <w:t>agree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with your theory</w:t>
      </w:r>
      <w:r w:rsidR="007F5E11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14:paraId="1E464D68" w14:textId="77777777" w:rsidR="008A5C20" w:rsidRDefault="008A5C2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It </w:t>
      </w:r>
      <w:r w:rsidRPr="00A141F6">
        <w:rPr>
          <w:rFonts w:asciiTheme="minorHAnsi" w:hAnsiTheme="minorHAnsi"/>
          <w:b/>
          <w:i/>
          <w:sz w:val="24"/>
          <w:szCs w:val="28"/>
          <w:lang w:val="en-GB"/>
        </w:rPr>
        <w:t>is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the first time you </w:t>
      </w:r>
      <w:r w:rsidRPr="00A141F6">
        <w:rPr>
          <w:rFonts w:asciiTheme="minorHAnsi" w:hAnsiTheme="minorHAnsi"/>
          <w:b/>
          <w:i/>
          <w:sz w:val="24"/>
          <w:szCs w:val="28"/>
          <w:lang w:val="en-GB"/>
        </w:rPr>
        <w:t>agre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with me.</w:t>
      </w:r>
    </w:p>
    <w:p w14:paraId="0A146075" w14:textId="77777777"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Your father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is</w:t>
      </w:r>
      <w:r w:rsidR="002111F2">
        <w:rPr>
          <w:rFonts w:asciiTheme="minorHAnsi" w:hAnsiTheme="minorHAnsi"/>
          <w:i/>
          <w:sz w:val="24"/>
          <w:szCs w:val="28"/>
          <w:lang w:val="en-GB"/>
        </w:rPr>
        <w:t>n'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t going to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agre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to what they are saying.</w:t>
      </w:r>
    </w:p>
    <w:p w14:paraId="4AC51B88" w14:textId="77777777"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I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am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sure you will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agre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once I have explained the full context.</w:t>
      </w:r>
    </w:p>
    <w:p w14:paraId="06BDFEA3" w14:textId="77777777" w:rsidR="00870DC1" w:rsidRDefault="00870DC1" w:rsidP="008A5C20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14:paraId="41DE589B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am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taking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</w:t>
      </w:r>
      <w:r w:rsidRPr="00257607">
        <w:rPr>
          <w:rFonts w:asciiTheme="minorHAnsi" w:hAnsiTheme="minorHAnsi"/>
          <w:i/>
          <w:color w:val="FF0000"/>
          <w:sz w:val="24"/>
          <w:szCs w:val="28"/>
          <w:u w:val="single"/>
          <w:lang w:val="en-GB"/>
        </w:rPr>
        <w:t>coffe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14:paraId="09F9FE4A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took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couple of </w:t>
      </w:r>
      <w:r w:rsidRPr="00257607">
        <w:rPr>
          <w:rFonts w:asciiTheme="minorHAnsi" w:hAnsiTheme="minorHAnsi"/>
          <w:i/>
          <w:color w:val="FF0000"/>
          <w:sz w:val="24"/>
          <w:szCs w:val="28"/>
          <w:u w:val="single"/>
          <w:lang w:val="en-GB"/>
        </w:rPr>
        <w:t>beer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yesterday.</w:t>
      </w:r>
    </w:p>
    <w:p w14:paraId="569D1767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Let's go out and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tak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</w:t>
      </w:r>
      <w:r w:rsidRPr="00257607">
        <w:rPr>
          <w:rFonts w:asciiTheme="minorHAnsi" w:hAnsiTheme="minorHAnsi"/>
          <w:i/>
          <w:color w:val="FF0000"/>
          <w:sz w:val="24"/>
          <w:szCs w:val="28"/>
          <w:u w:val="single"/>
          <w:lang w:val="en-GB"/>
        </w:rPr>
        <w:t>drink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14:paraId="63979EEF" w14:textId="77777777" w:rsidR="008A5C20" w:rsidRDefault="008A5C2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I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ook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the decision not to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rink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anymore.</w:t>
      </w:r>
    </w:p>
    <w:p w14:paraId="4AB932D5" w14:textId="77777777"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Do you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ake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sugar in your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coffee</w:t>
      </w:r>
      <w:r>
        <w:rPr>
          <w:rFonts w:asciiTheme="minorHAnsi" w:hAnsiTheme="minorHAnsi"/>
          <w:i/>
          <w:sz w:val="24"/>
          <w:szCs w:val="28"/>
          <w:lang w:val="en-GB"/>
        </w:rPr>
        <w:t>?</w:t>
      </w:r>
    </w:p>
    <w:p w14:paraId="3DDFE075" w14:textId="77777777"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Sh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ook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a sip of </w:t>
      </w:r>
      <w:r w:rsidR="00F274D0">
        <w:rPr>
          <w:rFonts w:asciiTheme="minorHAnsi" w:hAnsiTheme="minorHAnsi"/>
          <w:b/>
          <w:i/>
          <w:sz w:val="24"/>
          <w:szCs w:val="28"/>
          <w:lang w:val="en-GB"/>
        </w:rPr>
        <w:t>whisky</w:t>
      </w:r>
      <w:r>
        <w:rPr>
          <w:rFonts w:asciiTheme="minorHAnsi" w:hAnsiTheme="minorHAnsi"/>
          <w:i/>
          <w:sz w:val="24"/>
          <w:szCs w:val="28"/>
          <w:lang w:val="en-GB"/>
        </w:rPr>
        <w:t>.</w:t>
      </w:r>
    </w:p>
    <w:p w14:paraId="50B2C27E" w14:textId="77777777" w:rsidR="00870DC1" w:rsidRDefault="00870DC1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We wer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taken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to have a </w:t>
      </w:r>
      <w:r w:rsidR="00F274D0">
        <w:rPr>
          <w:rFonts w:asciiTheme="minorHAnsi" w:hAnsiTheme="minorHAnsi"/>
          <w:b/>
          <w:i/>
          <w:sz w:val="24"/>
          <w:szCs w:val="28"/>
          <w:lang w:val="en-GB"/>
        </w:rPr>
        <w:t>drink</w:t>
      </w:r>
      <w:r>
        <w:rPr>
          <w:rFonts w:asciiTheme="minorHAnsi" w:hAnsiTheme="minorHAnsi"/>
          <w:i/>
          <w:sz w:val="24"/>
          <w:szCs w:val="28"/>
          <w:lang w:val="en-GB"/>
        </w:rPr>
        <w:t>.</w:t>
      </w:r>
    </w:p>
    <w:p w14:paraId="74DC3B61" w14:textId="77777777" w:rsidR="00870DC1" w:rsidRDefault="002329C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S</w:t>
      </w:r>
      <w:r w:rsidR="00870DC1" w:rsidRPr="002329C6">
        <w:rPr>
          <w:rFonts w:asciiTheme="minorHAnsi" w:hAnsiTheme="minorHAnsi"/>
          <w:i/>
          <w:sz w:val="24"/>
          <w:szCs w:val="28"/>
          <w:lang w:val="en-GB"/>
        </w:rPr>
        <w:t>he was finally free to </w:t>
      </w:r>
      <w:r w:rsidR="00870DC1" w:rsidRPr="002329C6">
        <w:rPr>
          <w:rFonts w:asciiTheme="minorHAnsi" w:hAnsiTheme="minorHAnsi"/>
          <w:b/>
          <w:i/>
          <w:sz w:val="24"/>
          <w:szCs w:val="28"/>
          <w:lang w:val="en-GB"/>
        </w:rPr>
        <w:t>take</w:t>
      </w:r>
      <w:r w:rsidR="00870DC1" w:rsidRPr="002329C6">
        <w:rPr>
          <w:rFonts w:asciiTheme="minorHAnsi" w:hAnsiTheme="minorHAnsi"/>
          <w:i/>
          <w:sz w:val="24"/>
          <w:szCs w:val="28"/>
          <w:lang w:val="en-GB"/>
        </w:rPr>
        <w:t> an official </w:t>
      </w:r>
      <w:r w:rsidR="00870DC1" w:rsidRPr="006A0B67">
        <w:rPr>
          <w:rFonts w:asciiTheme="minorHAnsi" w:hAnsiTheme="minorHAnsi"/>
          <w:b/>
          <w:i/>
          <w:sz w:val="24"/>
          <w:szCs w:val="28"/>
          <w:u w:val="single"/>
          <w:lang w:val="en-GB"/>
        </w:rPr>
        <w:t>coffee</w:t>
      </w:r>
      <w:r w:rsidR="00870DC1" w:rsidRPr="002329C6">
        <w:rPr>
          <w:rFonts w:asciiTheme="minorHAnsi" w:hAnsiTheme="minorHAnsi"/>
          <w:i/>
          <w:sz w:val="24"/>
          <w:szCs w:val="28"/>
          <w:lang w:val="en-GB"/>
        </w:rPr>
        <w:t> break</w:t>
      </w:r>
      <w:r w:rsidR="006A0B67">
        <w:rPr>
          <w:rFonts w:asciiTheme="minorHAnsi" w:hAnsiTheme="minorHAnsi"/>
          <w:i/>
          <w:sz w:val="24"/>
          <w:szCs w:val="28"/>
          <w:lang w:val="en-GB"/>
        </w:rPr>
        <w:t>.</w:t>
      </w:r>
    </w:p>
    <w:p w14:paraId="3FDEEFC0" w14:textId="77777777" w:rsidR="008A5C20" w:rsidRDefault="008A5C20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14:paraId="66A067CC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Will you help m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o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</w:t>
      </w:r>
      <w:r w:rsidRPr="006A0B67">
        <w:rPr>
          <w:rFonts w:asciiTheme="minorHAnsi" w:hAnsiTheme="minorHAnsi"/>
          <w:color w:val="FF0000"/>
          <w:sz w:val="24"/>
          <w:szCs w:val="28"/>
          <w:lang w:val="en-GB"/>
        </w:rPr>
        <w:t>cak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?</w:t>
      </w:r>
    </w:p>
    <w:p w14:paraId="32BAEF27" w14:textId="77777777" w:rsidR="00F45F30" w:rsidRPr="00257607" w:rsidRDefault="00F45F30" w:rsidP="00F45F30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hav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on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 lot of </w:t>
      </w:r>
      <w:r w:rsidRPr="006A0B6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mistake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in my essay.</w:t>
      </w:r>
    </w:p>
    <w:p w14:paraId="4875702D" w14:textId="77777777" w:rsidR="002329C6" w:rsidRPr="00A12A8E" w:rsidRDefault="002329C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Now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o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you want any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cake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with that second cup of </w:t>
      </w:r>
      <w:proofErr w:type="gramStart"/>
      <w:r w:rsidRPr="002329C6">
        <w:rPr>
          <w:rFonts w:asciiTheme="minorHAnsi" w:hAnsiTheme="minorHAnsi"/>
          <w:i/>
          <w:sz w:val="24"/>
          <w:szCs w:val="28"/>
          <w:lang w:val="en-GB"/>
        </w:rPr>
        <w:t>tea?</w:t>
      </w:r>
      <w:proofErr w:type="gramEnd"/>
    </w:p>
    <w:p w14:paraId="5C5D5359" w14:textId="77777777" w:rsidR="00F45F30" w:rsidRDefault="00F45F3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It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oes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not includ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mistakes</w:t>
      </w:r>
      <w:r w:rsidRPr="002329C6">
        <w:rPr>
          <w:rFonts w:asciiTheme="minorHAnsi" w:hAnsiTheme="minorHAnsi"/>
          <w:i/>
          <w:sz w:val="24"/>
          <w:szCs w:val="28"/>
          <w:lang w:val="en-GB"/>
        </w:rPr>
        <w:t xml:space="preserve"> other than those occasioned by fraud.</w:t>
      </w:r>
    </w:p>
    <w:p w14:paraId="035377D8" w14:textId="77777777" w:rsidR="00F45F30" w:rsidRPr="00A12A8E" w:rsidRDefault="00F45F30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S</w:t>
      </w:r>
      <w:r w:rsidRPr="00F45F30">
        <w:rPr>
          <w:rFonts w:asciiTheme="minorHAnsi" w:hAnsiTheme="minorHAnsi"/>
          <w:i/>
          <w:sz w:val="24"/>
          <w:szCs w:val="28"/>
          <w:lang w:val="en-GB"/>
        </w:rPr>
        <w:t xml:space="preserve">he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did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not</w:t>
      </w:r>
      <w:r w:rsidRPr="00F45F30">
        <w:rPr>
          <w:rFonts w:asciiTheme="minorHAnsi" w:hAnsiTheme="minorHAnsi"/>
          <w:i/>
          <w:sz w:val="24"/>
          <w:szCs w:val="28"/>
          <w:lang w:val="en-GB"/>
        </w:rPr>
        <w:t xml:space="preserve"> realise her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mistake</w:t>
      </w:r>
      <w:r w:rsidRPr="00F45F30">
        <w:rPr>
          <w:rFonts w:asciiTheme="minorHAnsi" w:hAnsiTheme="minorHAnsi"/>
          <w:i/>
          <w:sz w:val="24"/>
          <w:szCs w:val="28"/>
          <w:lang w:val="en-GB"/>
        </w:rPr>
        <w:t>.</w:t>
      </w:r>
    </w:p>
    <w:p w14:paraId="34294C45" w14:textId="77777777" w:rsidR="00F45F30" w:rsidRDefault="00F45F30" w:rsidP="00F45F30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14:paraId="2F5FD2C1" w14:textId="77777777" w:rsidR="00F45F30" w:rsidRPr="00257607" w:rsidRDefault="00F45F30" w:rsidP="00F45F30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lik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making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extreme </w:t>
      </w:r>
      <w:r w:rsidRPr="006A0B6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sport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14:paraId="0A24FEDF" w14:textId="77777777" w:rsidR="00B249BE" w:rsidRDefault="00B249BE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W</w:t>
      </w:r>
      <w:r w:rsidRPr="00B249BE">
        <w:rPr>
          <w:rFonts w:asciiTheme="minorHAnsi" w:hAnsiTheme="minorHAnsi"/>
          <w:i/>
          <w:sz w:val="24"/>
          <w:szCs w:val="28"/>
          <w:lang w:val="en-GB"/>
        </w:rPr>
        <w:t xml:space="preserve">e were going to </w:t>
      </w:r>
      <w:r w:rsidRPr="00B249BE">
        <w:rPr>
          <w:rFonts w:asciiTheme="minorHAnsi" w:hAnsiTheme="minorHAnsi"/>
          <w:b/>
          <w:i/>
          <w:sz w:val="24"/>
          <w:szCs w:val="28"/>
          <w:lang w:val="en-GB"/>
        </w:rPr>
        <w:t>make</w:t>
      </w:r>
      <w:r w:rsidRPr="00B249BE">
        <w:rPr>
          <w:rFonts w:asciiTheme="minorHAnsi" w:hAnsiTheme="minorHAnsi"/>
          <w:i/>
          <w:sz w:val="24"/>
          <w:szCs w:val="28"/>
          <w:lang w:val="en-GB"/>
        </w:rPr>
        <w:t xml:space="preserve"> up a </w:t>
      </w:r>
      <w:r w:rsidRPr="00B249BE">
        <w:rPr>
          <w:rFonts w:asciiTheme="minorHAnsi" w:hAnsiTheme="minorHAnsi"/>
          <w:b/>
          <w:i/>
          <w:sz w:val="24"/>
          <w:szCs w:val="28"/>
          <w:lang w:val="en-GB"/>
        </w:rPr>
        <w:t>sport</w:t>
      </w:r>
      <w:r w:rsidRPr="00B249BE">
        <w:rPr>
          <w:rFonts w:asciiTheme="minorHAnsi" w:hAnsiTheme="minorHAnsi"/>
          <w:i/>
          <w:sz w:val="24"/>
          <w:szCs w:val="28"/>
          <w:lang w:val="en-GB"/>
        </w:rPr>
        <w:t xml:space="preserve"> to see what he said</w:t>
      </w:r>
      <w:r>
        <w:rPr>
          <w:rFonts w:asciiTheme="minorHAnsi" w:hAnsiTheme="minorHAnsi"/>
          <w:i/>
          <w:sz w:val="24"/>
          <w:szCs w:val="28"/>
          <w:lang w:val="en-GB"/>
        </w:rPr>
        <w:t>.</w:t>
      </w:r>
    </w:p>
    <w:p w14:paraId="485272CC" w14:textId="77777777" w:rsidR="006A0B67" w:rsidRDefault="006A0B67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C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>ompetito</w:t>
      </w:r>
      <w:r>
        <w:rPr>
          <w:rFonts w:asciiTheme="minorHAnsi" w:hAnsiTheme="minorHAnsi"/>
          <w:i/>
          <w:sz w:val="24"/>
          <w:szCs w:val="28"/>
          <w:lang w:val="en-GB"/>
        </w:rPr>
        <w:t>r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 xml:space="preserve">s 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could </w:t>
      </w:r>
      <w:r w:rsidRPr="006A0B67">
        <w:rPr>
          <w:rFonts w:asciiTheme="minorHAnsi" w:hAnsiTheme="minorHAnsi"/>
          <w:b/>
          <w:i/>
          <w:sz w:val="24"/>
          <w:szCs w:val="28"/>
          <w:lang w:val="en-GB"/>
        </w:rPr>
        <w:t>make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 xml:space="preserve"> use of all the excellent </w:t>
      </w:r>
      <w:r w:rsidRPr="00B249BE">
        <w:rPr>
          <w:rFonts w:asciiTheme="minorHAnsi" w:hAnsiTheme="minorHAnsi"/>
          <w:b/>
          <w:i/>
          <w:sz w:val="24"/>
          <w:szCs w:val="28"/>
          <w:lang w:val="en-GB"/>
        </w:rPr>
        <w:t>sports</w:t>
      </w:r>
      <w:r w:rsidRPr="006A0B67">
        <w:rPr>
          <w:rFonts w:asciiTheme="minorHAnsi" w:hAnsiTheme="minorHAnsi"/>
          <w:i/>
          <w:sz w:val="24"/>
          <w:szCs w:val="28"/>
          <w:lang w:val="en-GB"/>
        </w:rPr>
        <w:t xml:space="preserve"> facilities throughout the Academy</w:t>
      </w:r>
      <w:r w:rsidR="00B249BE">
        <w:rPr>
          <w:rFonts w:asciiTheme="minorHAnsi" w:hAnsiTheme="minorHAnsi"/>
          <w:i/>
          <w:sz w:val="24"/>
          <w:szCs w:val="28"/>
          <w:lang w:val="en-GB"/>
        </w:rPr>
        <w:t>.</w:t>
      </w:r>
    </w:p>
    <w:p w14:paraId="1E0AE862" w14:textId="77777777" w:rsidR="00F45F30" w:rsidRPr="00A12A8E" w:rsidRDefault="00F45F30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14:paraId="2381BD23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am her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sinc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n hour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go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14:paraId="4341B0C5" w14:textId="77777777" w:rsidR="008C6766" w:rsidRDefault="008C676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 w:rsidRPr="008C6766">
        <w:rPr>
          <w:rFonts w:asciiTheme="minorHAnsi" w:hAnsiTheme="minorHAnsi"/>
          <w:i/>
          <w:sz w:val="24"/>
          <w:szCs w:val="28"/>
          <w:lang w:val="en-GB"/>
        </w:rPr>
        <w:t xml:space="preserve">Euro Disney has been losing money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since</w:t>
      </w:r>
      <w:r w:rsidRPr="008C6766">
        <w:rPr>
          <w:rFonts w:asciiTheme="minorHAnsi" w:hAnsiTheme="minorHAnsi"/>
          <w:i/>
          <w:sz w:val="24"/>
          <w:szCs w:val="28"/>
          <w:lang w:val="en-GB"/>
        </w:rPr>
        <w:t xml:space="preserve"> it opened eighteen months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ago</w:t>
      </w:r>
      <w:r w:rsidRPr="008C6766">
        <w:rPr>
          <w:rFonts w:asciiTheme="minorHAnsi" w:hAnsiTheme="minorHAnsi"/>
          <w:i/>
          <w:sz w:val="24"/>
          <w:szCs w:val="28"/>
          <w:lang w:val="en-GB"/>
        </w:rPr>
        <w:t>.</w:t>
      </w:r>
    </w:p>
    <w:p w14:paraId="4A27533A" w14:textId="77777777" w:rsidR="008C6766" w:rsidRDefault="008C6766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14:paraId="61B0B3DB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Can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explain m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gain, please?</w:t>
      </w:r>
    </w:p>
    <w:p w14:paraId="52F0C5F4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Will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listen mum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, please?</w:t>
      </w:r>
    </w:p>
    <w:p w14:paraId="79E702F8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She didn't </w:t>
      </w:r>
      <w:proofErr w:type="gramStart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say</w:t>
      </w:r>
      <w:proofErr w:type="gramEnd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 xml:space="preserve"> m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anything.</w:t>
      </w:r>
    </w:p>
    <w:p w14:paraId="2E69E26D" w14:textId="77777777" w:rsidR="00226576" w:rsidRDefault="00226576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14:paraId="2F202CAA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Helen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ha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18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years</w:t>
      </w:r>
      <w:r w:rsidR="00226576"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 xml:space="preserve"> old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.</w:t>
      </w:r>
    </w:p>
    <w:p w14:paraId="005E5106" w14:textId="77777777" w:rsidR="00226576" w:rsidRPr="00257607" w:rsidRDefault="00226576" w:rsidP="00226576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How many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years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do you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have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>?</w:t>
      </w:r>
    </w:p>
    <w:p w14:paraId="3D570FCC" w14:textId="77777777" w:rsidR="00226576" w:rsidRDefault="0022657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>It</w:t>
      </w:r>
      <w:r w:rsidRPr="00226576">
        <w:rPr>
          <w:rFonts w:asciiTheme="minorHAnsi" w:hAnsiTheme="minorHAnsi"/>
          <w:i/>
          <w:sz w:val="24"/>
          <w:szCs w:val="28"/>
          <w:lang w:val="en-GB"/>
        </w:rPr>
        <w:t xml:space="preserve">s success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has</w:t>
      </w:r>
      <w:r w:rsidRPr="00226576">
        <w:rPr>
          <w:rFonts w:asciiTheme="minorHAnsi" w:hAnsiTheme="minorHAnsi"/>
          <w:i/>
          <w:sz w:val="24"/>
          <w:szCs w:val="28"/>
          <w:lang w:val="en-GB"/>
        </w:rPr>
        <w:t xml:space="preserve"> taken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years</w:t>
      </w:r>
      <w:r w:rsidRPr="00226576">
        <w:rPr>
          <w:rFonts w:asciiTheme="minorHAnsi" w:hAnsiTheme="minorHAnsi"/>
          <w:i/>
          <w:sz w:val="24"/>
          <w:szCs w:val="28"/>
          <w:lang w:val="en-GB"/>
        </w:rPr>
        <w:t xml:space="preserve"> of dedication to achieve.</w:t>
      </w:r>
    </w:p>
    <w:p w14:paraId="5005DCED" w14:textId="77777777" w:rsidR="00226576" w:rsidRPr="00A12A8E" w:rsidRDefault="00226576" w:rsidP="002111F2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  <w:r>
        <w:rPr>
          <w:rFonts w:asciiTheme="minorHAnsi" w:hAnsiTheme="minorHAnsi"/>
          <w:i/>
          <w:sz w:val="24"/>
          <w:szCs w:val="28"/>
          <w:lang w:val="en-GB"/>
        </w:rPr>
        <w:t xml:space="preserve">How many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years</w:t>
      </w:r>
      <w:r>
        <w:rPr>
          <w:rFonts w:asciiTheme="minorHAnsi" w:hAnsiTheme="minorHAnsi"/>
          <w:i/>
          <w:sz w:val="24"/>
          <w:szCs w:val="28"/>
          <w:lang w:val="en-GB"/>
        </w:rPr>
        <w:t xml:space="preserve"> of experience do you </w:t>
      </w:r>
      <w:r w:rsidRPr="002111F2">
        <w:rPr>
          <w:rFonts w:asciiTheme="minorHAnsi" w:hAnsiTheme="minorHAnsi"/>
          <w:b/>
          <w:i/>
          <w:sz w:val="24"/>
          <w:szCs w:val="28"/>
          <w:lang w:val="en-GB"/>
        </w:rPr>
        <w:t>have</w:t>
      </w:r>
      <w:r>
        <w:rPr>
          <w:rFonts w:asciiTheme="minorHAnsi" w:hAnsiTheme="minorHAnsi"/>
          <w:i/>
          <w:sz w:val="24"/>
          <w:szCs w:val="28"/>
          <w:lang w:val="en-GB"/>
        </w:rPr>
        <w:t>?</w:t>
      </w:r>
    </w:p>
    <w:p w14:paraId="0BF953D5" w14:textId="77777777" w:rsidR="00226576" w:rsidRDefault="00226576" w:rsidP="00A12AC3">
      <w:pPr>
        <w:ind w:left="708"/>
        <w:jc w:val="both"/>
        <w:rPr>
          <w:rFonts w:asciiTheme="minorHAnsi" w:hAnsiTheme="minorHAnsi"/>
          <w:i/>
          <w:sz w:val="24"/>
          <w:szCs w:val="28"/>
          <w:lang w:val="en-GB"/>
        </w:rPr>
      </w:pPr>
    </w:p>
    <w:p w14:paraId="7711BCC9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I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 xml:space="preserve">didn't </w:t>
      </w:r>
      <w:proofErr w:type="gramStart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went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out yesterday.</w:t>
      </w:r>
    </w:p>
    <w:p w14:paraId="7E8463E0" w14:textId="77777777" w:rsidR="008D7AE0" w:rsidRPr="00257607" w:rsidRDefault="008D7AE0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She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 xml:space="preserve">doesn't </w:t>
      </w:r>
      <w:proofErr w:type="gramStart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goes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to church.</w:t>
      </w:r>
    </w:p>
    <w:p w14:paraId="37F88821" w14:textId="77777777" w:rsidR="0088409D" w:rsidRPr="00257607" w:rsidRDefault="0088409D" w:rsidP="00A12AC3">
      <w:pPr>
        <w:ind w:left="708"/>
        <w:jc w:val="both"/>
        <w:rPr>
          <w:rFonts w:asciiTheme="minorHAnsi" w:hAnsiTheme="minorHAnsi"/>
          <w:i/>
          <w:color w:val="FF0000"/>
          <w:sz w:val="24"/>
          <w:szCs w:val="28"/>
          <w:lang w:val="en-GB"/>
        </w:rPr>
      </w:pP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What </w:t>
      </w:r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did</w:t>
      </w:r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you </w:t>
      </w:r>
      <w:proofErr w:type="gramStart"/>
      <w:r w:rsidRPr="00257607">
        <w:rPr>
          <w:rFonts w:asciiTheme="minorHAnsi" w:hAnsiTheme="minorHAnsi"/>
          <w:b/>
          <w:i/>
          <w:color w:val="FF0000"/>
          <w:sz w:val="24"/>
          <w:szCs w:val="28"/>
          <w:lang w:val="en-GB"/>
        </w:rPr>
        <w:t>ate</w:t>
      </w:r>
      <w:proofErr w:type="gramEnd"/>
      <w:r w:rsidRPr="00257607">
        <w:rPr>
          <w:rFonts w:asciiTheme="minorHAnsi" w:hAnsiTheme="minorHAnsi"/>
          <w:i/>
          <w:color w:val="FF0000"/>
          <w:sz w:val="24"/>
          <w:szCs w:val="28"/>
          <w:lang w:val="en-GB"/>
        </w:rPr>
        <w:t xml:space="preserve"> for dinner?</w:t>
      </w:r>
    </w:p>
    <w:p w14:paraId="548B284A" w14:textId="77777777" w:rsidR="008D7AE0" w:rsidRPr="00A12A8E" w:rsidRDefault="008D7AE0" w:rsidP="00A12AC3">
      <w:pPr>
        <w:jc w:val="both"/>
        <w:rPr>
          <w:rFonts w:asciiTheme="minorHAnsi" w:hAnsiTheme="minorHAnsi"/>
          <w:b/>
          <w:i/>
          <w:sz w:val="24"/>
          <w:lang w:val="en-GB"/>
        </w:rPr>
      </w:pPr>
    </w:p>
    <w:p w14:paraId="7995719A" w14:textId="77777777" w:rsidR="00A12A8E" w:rsidRPr="002111F2" w:rsidRDefault="008D7AE0" w:rsidP="00A12AC3">
      <w:pPr>
        <w:pStyle w:val="Prrafodelista"/>
        <w:numPr>
          <w:ilvl w:val="0"/>
          <w:numId w:val="1"/>
        </w:num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b/>
          <w:sz w:val="24"/>
          <w:lang w:val="en-GB"/>
        </w:rPr>
        <w:lastRenderedPageBreak/>
        <w:t>Develop a grammar to MAP the mistakes in parsed text</w:t>
      </w:r>
      <w:r w:rsidRPr="002111F2">
        <w:rPr>
          <w:rFonts w:asciiTheme="minorHAnsi" w:hAnsiTheme="minorHAnsi"/>
          <w:sz w:val="24"/>
          <w:lang w:val="en-GB"/>
        </w:rPr>
        <w:t>.</w:t>
      </w:r>
      <w:r w:rsidR="002111F2" w:rsidRPr="002111F2">
        <w:rPr>
          <w:rFonts w:asciiTheme="minorHAnsi" w:hAnsiTheme="minorHAnsi"/>
          <w:sz w:val="24"/>
          <w:lang w:val="en-GB"/>
        </w:rPr>
        <w:t xml:space="preserve"> </w:t>
      </w:r>
      <w:r w:rsidR="002111F2">
        <w:rPr>
          <w:rFonts w:asciiTheme="minorHAnsi" w:hAnsiTheme="minorHAnsi"/>
          <w:sz w:val="24"/>
          <w:lang w:val="en-GB"/>
        </w:rPr>
        <w:t xml:space="preserve">Of course, the grammar should not mark </w:t>
      </w:r>
      <w:r w:rsidR="00F274D0">
        <w:rPr>
          <w:rFonts w:asciiTheme="minorHAnsi" w:hAnsiTheme="minorHAnsi"/>
          <w:sz w:val="24"/>
          <w:lang w:val="en-GB"/>
        </w:rPr>
        <w:t>the</w:t>
      </w:r>
      <w:r w:rsidR="002111F2">
        <w:rPr>
          <w:rFonts w:asciiTheme="minorHAnsi" w:hAnsiTheme="minorHAnsi"/>
          <w:sz w:val="24"/>
          <w:lang w:val="en-GB"/>
        </w:rPr>
        <w:t xml:space="preserve"> mistakes </w:t>
      </w:r>
      <w:r w:rsidR="00F274D0">
        <w:rPr>
          <w:rFonts w:asciiTheme="minorHAnsi" w:hAnsiTheme="minorHAnsi"/>
          <w:sz w:val="24"/>
          <w:lang w:val="en-GB"/>
        </w:rPr>
        <w:t xml:space="preserve">in </w:t>
      </w:r>
      <w:r w:rsidR="002111F2">
        <w:rPr>
          <w:rFonts w:asciiTheme="minorHAnsi" w:hAnsiTheme="minorHAnsi"/>
          <w:sz w:val="24"/>
          <w:lang w:val="en-GB"/>
        </w:rPr>
        <w:t>the correct sentences.</w:t>
      </w:r>
    </w:p>
    <w:p w14:paraId="75340F29" w14:textId="77777777" w:rsidR="00A12A8E" w:rsidRPr="00A12A8E" w:rsidRDefault="00A12A8E" w:rsidP="00A12AC3">
      <w:pPr>
        <w:pStyle w:val="Prrafodelista"/>
        <w:numPr>
          <w:ilvl w:val="0"/>
          <w:numId w:val="2"/>
        </w:num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Add here both the </w:t>
      </w:r>
      <w:r w:rsidRPr="00C5194D">
        <w:rPr>
          <w:rFonts w:asciiTheme="minorHAnsi" w:hAnsiTheme="minorHAnsi"/>
          <w:b/>
          <w:sz w:val="24"/>
          <w:lang w:val="en-GB"/>
        </w:rPr>
        <w:t>grammar</w:t>
      </w:r>
      <w:r w:rsidRPr="00A12A8E">
        <w:rPr>
          <w:rFonts w:asciiTheme="minorHAnsi" w:hAnsiTheme="minorHAnsi"/>
          <w:sz w:val="24"/>
          <w:lang w:val="en-GB"/>
        </w:rPr>
        <w:t xml:space="preserve"> and the </w:t>
      </w:r>
      <w:r w:rsidRPr="00C5194D">
        <w:rPr>
          <w:rFonts w:asciiTheme="minorHAnsi" w:hAnsiTheme="minorHAnsi"/>
          <w:b/>
          <w:sz w:val="24"/>
          <w:lang w:val="en-GB"/>
        </w:rPr>
        <w:t>output text</w:t>
      </w:r>
      <w:r w:rsidRPr="00A12A8E">
        <w:rPr>
          <w:rFonts w:asciiTheme="minorHAnsi" w:hAnsiTheme="minorHAnsi"/>
          <w:sz w:val="24"/>
          <w:lang w:val="en-GB"/>
        </w:rPr>
        <w:t>.</w:t>
      </w:r>
    </w:p>
    <w:p w14:paraId="69369F96" w14:textId="77777777" w:rsidR="00A12A8E" w:rsidRPr="00A12A8E" w:rsidRDefault="008D7AE0" w:rsidP="00A12AC3">
      <w:pPr>
        <w:pStyle w:val="Prrafodelista"/>
        <w:numPr>
          <w:ilvl w:val="0"/>
          <w:numId w:val="2"/>
        </w:numPr>
        <w:jc w:val="both"/>
        <w:rPr>
          <w:rFonts w:asciiTheme="minorHAnsi" w:hAnsiTheme="minorHAnsi"/>
          <w:sz w:val="24"/>
          <w:lang w:val="en-GB"/>
        </w:rPr>
      </w:pPr>
      <w:r w:rsidRPr="00A12A8E">
        <w:rPr>
          <w:rFonts w:asciiTheme="minorHAnsi" w:hAnsiTheme="minorHAnsi"/>
          <w:sz w:val="24"/>
          <w:lang w:val="en-GB"/>
        </w:rPr>
        <w:t xml:space="preserve"># </w:t>
      </w:r>
      <w:r w:rsidRPr="002111F2">
        <w:rPr>
          <w:rFonts w:asciiTheme="minorHAnsi" w:hAnsiTheme="minorHAnsi"/>
          <w:b/>
          <w:sz w:val="24"/>
          <w:lang w:val="en-GB"/>
        </w:rPr>
        <w:t>Comment</w:t>
      </w:r>
      <w:r w:rsidRPr="00A12A8E">
        <w:rPr>
          <w:rFonts w:asciiTheme="minorHAnsi" w:hAnsiTheme="minorHAnsi"/>
          <w:sz w:val="24"/>
          <w:lang w:val="en-GB"/>
        </w:rPr>
        <w:t xml:space="preserve"> the grammar rules, describing them, giving examples if needed...</w:t>
      </w:r>
    </w:p>
    <w:p w14:paraId="6F953BE5" w14:textId="711606A3" w:rsidR="006F0AFE" w:rsidRDefault="006F0AFE" w:rsidP="006F0AFE">
      <w:pPr>
        <w:jc w:val="both"/>
        <w:rPr>
          <w:rFonts w:asciiTheme="minorHAnsi" w:hAnsiTheme="minorHAnsi"/>
          <w:sz w:val="24"/>
          <w:lang w:val="en-GB"/>
        </w:rPr>
      </w:pPr>
    </w:p>
    <w:p w14:paraId="7509A05C" w14:textId="2F827674" w:rsidR="0082417E" w:rsidRDefault="0082417E" w:rsidP="006F0AFE">
      <w:pPr>
        <w:jc w:val="both"/>
        <w:rPr>
          <w:rFonts w:asciiTheme="minorHAnsi" w:hAnsiTheme="minorHAnsi"/>
          <w:b/>
          <w:bCs/>
          <w:sz w:val="24"/>
          <w:lang w:val="en-GB"/>
        </w:rPr>
      </w:pPr>
      <w:r w:rsidRPr="0082417E">
        <w:rPr>
          <w:rFonts w:asciiTheme="minorHAnsi" w:hAnsiTheme="minorHAnsi"/>
          <w:b/>
          <w:bCs/>
          <w:sz w:val="24"/>
          <w:lang w:val="en-GB"/>
        </w:rPr>
        <w:t>GRAMMAR</w:t>
      </w:r>
    </w:p>
    <w:p w14:paraId="3B070A05" w14:textId="18183F68" w:rsidR="0082417E" w:rsidRDefault="0082417E" w:rsidP="006F0AFE">
      <w:pPr>
        <w:jc w:val="both"/>
        <w:rPr>
          <w:rFonts w:asciiTheme="minorHAnsi" w:hAnsiTheme="minorHAnsi"/>
          <w:b/>
          <w:bCs/>
          <w:sz w:val="24"/>
          <w:lang w:val="en-GB"/>
        </w:rPr>
      </w:pPr>
    </w:p>
    <w:p w14:paraId="343E30C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1 DELIMITERS = "&lt;$.&gt;" "&lt;$!&gt;" "&lt;$?&gt;" "&lt;$\;&gt;" "&lt;$:&gt;" "&lt;$--&gt;" "&lt;$&gt;" "&lt;$start&gt;" "&lt;$START&gt;</w:t>
      </w:r>
      <w:proofErr w:type="gramStart"/>
      <w:r w:rsidRPr="0082417E">
        <w:rPr>
          <w:rFonts w:asciiTheme="minorHAnsi" w:hAnsiTheme="minorHAnsi"/>
          <w:sz w:val="24"/>
          <w:lang w:val="en-GB"/>
        </w:rPr>
        <w:t>" ;</w:t>
      </w:r>
      <w:proofErr w:type="gramEnd"/>
    </w:p>
    <w:p w14:paraId="50E119E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2 MAPPING-PREFIX = </w:t>
      </w:r>
      <w:proofErr w:type="gramStart"/>
      <w:r w:rsidRPr="0082417E">
        <w:rPr>
          <w:rFonts w:asciiTheme="minorHAnsi" w:hAnsiTheme="minorHAnsi"/>
          <w:sz w:val="24"/>
          <w:lang w:val="en-GB"/>
        </w:rPr>
        <w:t>@ ;</w:t>
      </w:r>
      <w:proofErr w:type="gramEnd"/>
    </w:p>
    <w:p w14:paraId="66AC93A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3 </w:t>
      </w:r>
    </w:p>
    <w:p w14:paraId="05AA5A5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4 SETS</w:t>
      </w:r>
    </w:p>
    <w:p w14:paraId="7358BD8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5 </w:t>
      </w:r>
    </w:p>
    <w:p w14:paraId="2E6BE2E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6 CORRECTIONS</w:t>
      </w:r>
    </w:p>
    <w:p w14:paraId="7BEC58F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7 </w:t>
      </w:r>
    </w:p>
    <w:p w14:paraId="351DB32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8 MAPPINGS</w:t>
      </w:r>
    </w:p>
    <w:p w14:paraId="4F6FAF1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9 </w:t>
      </w:r>
    </w:p>
    <w:p w14:paraId="0A9C2AB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10 CONSTRAINTS</w:t>
      </w:r>
    </w:p>
    <w:p w14:paraId="241EAA6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11 # Add a mistake tag if the verb "be" </w:t>
      </w:r>
      <w:proofErr w:type="gramStart"/>
      <w:r w:rsidRPr="0082417E">
        <w:rPr>
          <w:rFonts w:asciiTheme="minorHAnsi" w:hAnsiTheme="minorHAnsi"/>
          <w:sz w:val="24"/>
          <w:lang w:val="en-GB"/>
        </w:rPr>
        <w:t>appears</w:t>
      </w:r>
      <w:proofErr w:type="gramEnd"/>
      <w:r w:rsidRPr="0082417E">
        <w:rPr>
          <w:rFonts w:asciiTheme="minorHAnsi" w:hAnsiTheme="minorHAnsi"/>
          <w:sz w:val="24"/>
          <w:lang w:val="en-GB"/>
        </w:rPr>
        <w:t xml:space="preserve"> before "agree", and there is not a verb or noun between them.</w:t>
      </w:r>
    </w:p>
    <w:p w14:paraId="477B428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12 ADD (@AGREE_MISTAKE) TARGET ("&lt;agree&gt;") IF (*-1 ("be") BARRIER (V) OR (N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5EB3EF1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13 </w:t>
      </w:r>
    </w:p>
    <w:p w14:paraId="37E8FC9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14 # Add a mistake tag if a drink appears after "take", and there is not a verb or noun between them.</w:t>
      </w:r>
    </w:p>
    <w:p w14:paraId="002FB4A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15 ADD (@TAKE_MISTAKE) TARGET ("take") IF (*1 (&lt;drink&gt;) BARRIER (V) OR (N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4133400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16 </w:t>
      </w:r>
    </w:p>
    <w:p w14:paraId="662CAEC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17 # Add a mistake tag if an amount noun appears after "take".</w:t>
      </w:r>
    </w:p>
    <w:p w14:paraId="5B38F24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18 ADD (@TAKE_MISTAKE) TARGET ("take") IF (*1 (&lt;amount&gt;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32B3C1F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19 </w:t>
      </w:r>
    </w:p>
    <w:p w14:paraId="3526278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20 # Add a mistake tag if a noun appears after "do", and there is no verb between them.</w:t>
      </w:r>
    </w:p>
    <w:p w14:paraId="13C85D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21 ADD (@DO_MISTAKE) TARGET ("do") IF (*1 (N) BARRIER (V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08ACA64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22 </w:t>
      </w:r>
    </w:p>
    <w:p w14:paraId="6274AEF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23 # Add a mistake tag if "sport" appears after "make", and there is no article in between.</w:t>
      </w:r>
    </w:p>
    <w:p w14:paraId="31690F2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24 ADD (@MAKE_MISTAKE) TARGET ("make") IF (*1 ("sport") BARRIER (ART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2677015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25 </w:t>
      </w:r>
    </w:p>
    <w:p w14:paraId="3E7B4CF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26 # Add a mistake tag if "ago" appears after "since", and there is not verb in between.</w:t>
      </w:r>
    </w:p>
    <w:p w14:paraId="1B44317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27 ADD (@SINCE_MISTAKE) TARGET ("since") IF (*1 ("ago") BARRIER (V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222B642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28 </w:t>
      </w:r>
    </w:p>
    <w:p w14:paraId="75ACDFB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29 # Add a mistake tag if a personal pronoun or noun appears after the following verbs.</w:t>
      </w:r>
    </w:p>
    <w:p w14:paraId="040E486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30 LIST ELS = "explain" "listen" "say</w:t>
      </w:r>
      <w:proofErr w:type="gramStart"/>
      <w:r w:rsidRPr="0082417E">
        <w:rPr>
          <w:rFonts w:asciiTheme="minorHAnsi" w:hAnsiTheme="minorHAnsi"/>
          <w:sz w:val="24"/>
          <w:lang w:val="en-GB"/>
        </w:rPr>
        <w:t>";</w:t>
      </w:r>
      <w:proofErr w:type="gramEnd"/>
    </w:p>
    <w:p w14:paraId="32FBFC1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31 ADD (@TO_MISTAKE) TARGET ELS IF (1 (PERS) OR (N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08020CE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32 </w:t>
      </w:r>
    </w:p>
    <w:p w14:paraId="51B646B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33 # Add a mistake tag if "years old" appears after "has".</w:t>
      </w:r>
    </w:p>
    <w:p w14:paraId="58C304C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34 ADD (@YEARS_MISTAKE) TARGET ("&lt;has&gt;") IF (*1 ("&lt;years&gt;") LINK 1 ("old"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4C9A8E7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35 </w:t>
      </w:r>
    </w:p>
    <w:p w14:paraId="6058856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36 # Add a mistake tag if a verb appears after "years", and there is no "of" in between.</w:t>
      </w:r>
    </w:p>
    <w:p w14:paraId="3F03C61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37 ADD (@YEARS_MISTAKE) TARGET ("&lt;years&gt;") IF (*1 (V) BARRIER ("of"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0ED4621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 xml:space="preserve">38 </w:t>
      </w:r>
    </w:p>
    <w:p w14:paraId="04C3C32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39 # Add a mistake tag if a past tense verb appears after "did".</w:t>
      </w:r>
    </w:p>
    <w:p w14:paraId="65219A5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40 ADD (@DO_MISTAKE) TARGET ("do") + (IMPF) IF (*1 (V) + (IMPF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552B9F4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 xml:space="preserve">41 </w:t>
      </w:r>
    </w:p>
    <w:p w14:paraId="058B2BB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42 # Add a mistake tag if a third person singular verb appears after "does".</w:t>
      </w:r>
    </w:p>
    <w:p w14:paraId="7545273C" w14:textId="4309805B" w:rsid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43 ADD (@DO_MISTAKE) TARGET ("do") + (3S) IF (*1 (V) + (3S)</w:t>
      </w:r>
      <w:proofErr w:type="gramStart"/>
      <w:r w:rsidRPr="0082417E">
        <w:rPr>
          <w:rFonts w:asciiTheme="minorHAnsi" w:hAnsiTheme="minorHAnsi"/>
          <w:sz w:val="24"/>
          <w:lang w:val="en-GB"/>
        </w:rPr>
        <w:t>);</w:t>
      </w:r>
      <w:proofErr w:type="gramEnd"/>
    </w:p>
    <w:p w14:paraId="5E8E067D" w14:textId="099BC4AD" w:rsid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37D4DD77" w14:textId="5C875512" w:rsidR="0082417E" w:rsidRDefault="0082417E" w:rsidP="0082417E">
      <w:pPr>
        <w:jc w:val="both"/>
        <w:rPr>
          <w:rFonts w:asciiTheme="minorHAnsi" w:hAnsiTheme="minorHAnsi"/>
          <w:b/>
          <w:bCs/>
          <w:sz w:val="24"/>
          <w:lang w:val="en-GB"/>
        </w:rPr>
      </w:pPr>
      <w:r w:rsidRPr="0082417E">
        <w:rPr>
          <w:rFonts w:asciiTheme="minorHAnsi" w:hAnsiTheme="minorHAnsi"/>
          <w:b/>
          <w:bCs/>
          <w:sz w:val="24"/>
          <w:lang w:val="en-GB"/>
        </w:rPr>
        <w:t>OUTPUT</w:t>
      </w:r>
    </w:p>
    <w:p w14:paraId="4ED784C1" w14:textId="3D0CCB90" w:rsidR="0082417E" w:rsidRDefault="0082417E" w:rsidP="0082417E">
      <w:pPr>
        <w:jc w:val="both"/>
        <w:rPr>
          <w:rFonts w:asciiTheme="minorHAnsi" w:hAnsiTheme="minorHAnsi"/>
          <w:b/>
          <w:bCs/>
          <w:sz w:val="24"/>
          <w:lang w:val="en-GB"/>
        </w:rPr>
      </w:pPr>
    </w:p>
    <w:p w14:paraId="30DB73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re&gt;"</w:t>
      </w:r>
    </w:p>
    <w:p w14:paraId="6DF7B8A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osubj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R -1/3S</w:t>
      </w:r>
    </w:p>
    <w:p w14:paraId="5373A55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169A461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377F60C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ree&gt;"</w:t>
      </w:r>
    </w:p>
    <w:p w14:paraId="2CB19C2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re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PR -3S @AGREE_MISTAKE ADD:12</w:t>
      </w:r>
    </w:p>
    <w:p w14:paraId="34BF309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ith&gt;"</w:t>
      </w:r>
    </w:p>
    <w:p w14:paraId="25B72CA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ith" PRP</w:t>
      </w:r>
    </w:p>
    <w:p w14:paraId="7F39C84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e&gt;"</w:t>
      </w:r>
    </w:p>
    <w:p w14:paraId="66C641E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PERS 1S ACC</w:t>
      </w:r>
    </w:p>
    <w:p w14:paraId="5EDB5EE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20D5E81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493692F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4DB05C2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01CB2E6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6ABF61F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m&gt;"</w:t>
      </w:r>
    </w:p>
    <w:p w14:paraId="4B1EC81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PR 1S</w:t>
      </w:r>
    </w:p>
    <w:p w14:paraId="76EF903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ompletely&gt;"</w:t>
      </w:r>
    </w:p>
    <w:p w14:paraId="5F7BA69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ompletel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ly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ADJ:complete</w:t>
      </w:r>
      <w:proofErr w:type="gramEnd"/>
      <w:r w:rsidRPr="0082417E">
        <w:rPr>
          <w:rFonts w:asciiTheme="minorHAnsi" w:hAnsiTheme="minorHAnsi"/>
          <w:sz w:val="24"/>
          <w:lang w:val="en-GB"/>
        </w:rPr>
        <w:t>+ly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25B2627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ree&gt;"</w:t>
      </w:r>
    </w:p>
    <w:p w14:paraId="477956B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re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INF @AGREE_MISTAKE ADD:12</w:t>
      </w:r>
    </w:p>
    <w:p w14:paraId="150157C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ith&gt;"</w:t>
      </w:r>
    </w:p>
    <w:p w14:paraId="6F90E28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ith" PRP</w:t>
      </w:r>
    </w:p>
    <w:p w14:paraId="244E42B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6961FD7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ACC</w:t>
      </w:r>
    </w:p>
    <w:p w14:paraId="6F464ED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774AA0C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0507186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7C40427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y&gt;"</w:t>
      </w:r>
    </w:p>
    <w:p w14:paraId="4841E22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y" &lt;*&gt; PERS 3P NOM</w:t>
      </w:r>
    </w:p>
    <w:p w14:paraId="228D209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re_&gt;"</w:t>
      </w:r>
    </w:p>
    <w:p w14:paraId="1B27624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-&gt; V PR -1/3S</w:t>
      </w:r>
    </w:p>
    <w:p w14:paraId="50F2CE9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_</w:t>
      </w:r>
      <w:proofErr w:type="spellStart"/>
      <w:r w:rsidRPr="0082417E">
        <w:rPr>
          <w:rFonts w:asciiTheme="minorHAnsi" w:hAnsiTheme="minorHAnsi"/>
          <w:sz w:val="24"/>
          <w:lang w:val="en-GB"/>
        </w:rPr>
        <w:t>n't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0DECF7B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&lt;-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56E7CE1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ree&gt;"</w:t>
      </w:r>
    </w:p>
    <w:p w14:paraId="15D950E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re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INF @AGREE_MISTAKE ADD:12</w:t>
      </w:r>
    </w:p>
    <w:p w14:paraId="4D02330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ith&gt;"</w:t>
      </w:r>
    </w:p>
    <w:p w14:paraId="686D078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ith" PRP</w:t>
      </w:r>
    </w:p>
    <w:p w14:paraId="39C5F04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r&gt;"</w:t>
      </w:r>
    </w:p>
    <w:p w14:paraId="799EA1E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poss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det&gt; PERS 2S/P GEN</w:t>
      </w:r>
    </w:p>
    <w:p w14:paraId="55B65F9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ory&gt;"</w:t>
      </w:r>
    </w:p>
    <w:p w14:paraId="507E8FC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or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em</w:t>
      </w:r>
      <w:proofErr w:type="spellEnd"/>
      <w:r w:rsidRPr="0082417E">
        <w:rPr>
          <w:rFonts w:asciiTheme="minorHAnsi" w:hAnsiTheme="minorHAnsi"/>
          <w:sz w:val="24"/>
          <w:lang w:val="en-GB"/>
        </w:rPr>
        <w:t>-c&gt; &lt;ac-cat&gt; &lt;def&gt; N S NOM</w:t>
      </w:r>
    </w:p>
    <w:p w14:paraId="225FAB2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4B35BE6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ab/>
        <w:t>"." PU &lt;&lt;&lt; @PU</w:t>
      </w:r>
    </w:p>
    <w:p w14:paraId="67D72B7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44AB8C8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t&gt;"</w:t>
      </w:r>
    </w:p>
    <w:p w14:paraId="043C2E5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t" &lt;*&gt; PERS NEU 3S NOM</w:t>
      </w:r>
    </w:p>
    <w:p w14:paraId="13CB1BD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s&gt;"</w:t>
      </w:r>
    </w:p>
    <w:p w14:paraId="71F71B0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PR 3S</w:t>
      </w:r>
    </w:p>
    <w:p w14:paraId="2FD5EB2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&gt;"</w:t>
      </w:r>
    </w:p>
    <w:p w14:paraId="3CAA6BB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" &lt;def&gt; ART S/P</w:t>
      </w:r>
    </w:p>
    <w:p w14:paraId="70F328B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first&gt;"</w:t>
      </w:r>
    </w:p>
    <w:p w14:paraId="3B6CE6A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irs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um-or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UM</w:t>
      </w:r>
    </w:p>
    <w:p w14:paraId="5BD9016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ime&gt;"</w:t>
      </w:r>
    </w:p>
    <w:p w14:paraId="2F17FF3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ime" &lt;ac-cat&gt; &lt;temp&gt; &lt;per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um</w:t>
      </w:r>
      <w:proofErr w:type="spellEnd"/>
      <w:r w:rsidRPr="0082417E">
        <w:rPr>
          <w:rFonts w:asciiTheme="minorHAnsi" w:hAnsiTheme="minorHAnsi"/>
          <w:sz w:val="24"/>
          <w:lang w:val="en-GB"/>
        </w:rPr>
        <w:t>+&gt; &lt;def&gt; N S NOM</w:t>
      </w:r>
    </w:p>
    <w:p w14:paraId="46A60A2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6ADFCCE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26C4EB9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ree&gt;"</w:t>
      </w:r>
    </w:p>
    <w:p w14:paraId="6B8E33A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re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PR -3S</w:t>
      </w:r>
    </w:p>
    <w:p w14:paraId="496071E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ith&gt;"</w:t>
      </w:r>
    </w:p>
    <w:p w14:paraId="13FF461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ith" PRP</w:t>
      </w:r>
    </w:p>
    <w:p w14:paraId="43300A7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e&gt;"</w:t>
      </w:r>
    </w:p>
    <w:p w14:paraId="250F311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PERS 1S ACC</w:t>
      </w:r>
    </w:p>
    <w:p w14:paraId="52DBAE8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50C3431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6DF19F3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69762DB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r&gt;"</w:t>
      </w:r>
    </w:p>
    <w:p w14:paraId="75C3AD0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poss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det&gt; PERS 2S/P GEN</w:t>
      </w:r>
    </w:p>
    <w:p w14:paraId="6ED0C0B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father&gt;"</w:t>
      </w:r>
    </w:p>
    <w:p w14:paraId="597D7BD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ather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Hf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def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3E05388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s_&gt;"</w:t>
      </w:r>
    </w:p>
    <w:p w14:paraId="6956872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-&gt; V PR 3S</w:t>
      </w:r>
    </w:p>
    <w:p w14:paraId="378CDE6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_</w:t>
      </w:r>
      <w:proofErr w:type="spellStart"/>
      <w:r w:rsidRPr="0082417E">
        <w:rPr>
          <w:rFonts w:asciiTheme="minorHAnsi" w:hAnsiTheme="minorHAnsi"/>
          <w:sz w:val="24"/>
          <w:lang w:val="en-GB"/>
        </w:rPr>
        <w:t>n't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323C13F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&lt;-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45D5E32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going&gt;"</w:t>
      </w:r>
    </w:p>
    <w:p w14:paraId="39796BB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go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a+DI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CP1</w:t>
      </w:r>
    </w:p>
    <w:p w14:paraId="0226766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1898C08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INFM</w:t>
      </w:r>
    </w:p>
    <w:p w14:paraId="371EF1F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ree&gt;"</w:t>
      </w:r>
    </w:p>
    <w:p w14:paraId="3935189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re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INF</w:t>
      </w:r>
    </w:p>
    <w:p w14:paraId="44FD823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4C787F1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PRP</w:t>
      </w:r>
    </w:p>
    <w:p w14:paraId="45B1A2A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hat&gt;"</w:t>
      </w:r>
    </w:p>
    <w:p w14:paraId="4AB8B0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ha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rel</w:t>
      </w:r>
      <w:proofErr w:type="spellEnd"/>
      <w:r w:rsidRPr="0082417E">
        <w:rPr>
          <w:rFonts w:asciiTheme="minorHAnsi" w:hAnsiTheme="minorHAnsi"/>
          <w:sz w:val="24"/>
          <w:lang w:val="en-GB"/>
        </w:rPr>
        <w:t>&gt; INDP S/P</w:t>
      </w:r>
    </w:p>
    <w:p w14:paraId="2A4CEA8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y&gt;"</w:t>
      </w:r>
    </w:p>
    <w:p w14:paraId="63CDE78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y" PERS 3P NOM</w:t>
      </w:r>
    </w:p>
    <w:p w14:paraId="6D37FF8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re&gt;"</w:t>
      </w:r>
    </w:p>
    <w:p w14:paraId="1851F36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PR -1/3S</w:t>
      </w:r>
    </w:p>
    <w:p w14:paraId="1AF43DF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aying&gt;"</w:t>
      </w:r>
    </w:p>
    <w:p w14:paraId="26F919D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a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&lt;speak&gt; V PCP1</w:t>
      </w:r>
    </w:p>
    <w:p w14:paraId="3D62594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0106D2E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7DD5BBE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0B96CB3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32FFB04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1619D0A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m&gt;"</w:t>
      </w:r>
    </w:p>
    <w:p w14:paraId="7766A07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PR 1S</w:t>
      </w:r>
    </w:p>
    <w:p w14:paraId="3726AA2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ure&gt;"</w:t>
      </w:r>
    </w:p>
    <w:p w14:paraId="6159971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ur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jpsych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J POS</w:t>
      </w:r>
    </w:p>
    <w:p w14:paraId="45073FA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4221B6C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226D79E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ill&gt;"</w:t>
      </w:r>
    </w:p>
    <w:p w14:paraId="5CE9B68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ill" V PR</w:t>
      </w:r>
    </w:p>
    <w:p w14:paraId="0D0C5AA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ree&gt;"</w:t>
      </w:r>
    </w:p>
    <w:p w14:paraId="2DFF351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re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INF</w:t>
      </w:r>
    </w:p>
    <w:p w14:paraId="32A4FE4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nce&gt;"</w:t>
      </w:r>
    </w:p>
    <w:p w14:paraId="7EBB25A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nce" KS</w:t>
      </w:r>
    </w:p>
    <w:p w14:paraId="6CA1802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0ABDCFB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2ED5F22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ve&gt;"</w:t>
      </w:r>
    </w:p>
    <w:p w14:paraId="60B779C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V PR -3S</w:t>
      </w:r>
    </w:p>
    <w:p w14:paraId="79C7257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explained&gt;"</w:t>
      </w:r>
    </w:p>
    <w:p w14:paraId="67F67C6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xplain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PCP2 AKT</w:t>
      </w:r>
    </w:p>
    <w:p w14:paraId="760FAAF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&gt;"</w:t>
      </w:r>
    </w:p>
    <w:p w14:paraId="521F02B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" &lt;def&gt; ART S/P</w:t>
      </w:r>
    </w:p>
    <w:p w14:paraId="0AB76AC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full&gt;"</w:t>
      </w:r>
    </w:p>
    <w:p w14:paraId="39879D9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ull" ADJ POS</w:t>
      </w:r>
    </w:p>
    <w:p w14:paraId="22B5B97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ontext&gt;"</w:t>
      </w:r>
    </w:p>
    <w:p w14:paraId="3099F87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ontex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em</w:t>
      </w:r>
      <w:proofErr w:type="spellEnd"/>
      <w:r w:rsidRPr="0082417E">
        <w:rPr>
          <w:rFonts w:asciiTheme="minorHAnsi" w:hAnsiTheme="minorHAnsi"/>
          <w:sz w:val="24"/>
          <w:lang w:val="en-GB"/>
        </w:rPr>
        <w:t>-r&gt; &lt;sit&gt; &lt;def&gt; N S NOM</w:t>
      </w:r>
    </w:p>
    <w:p w14:paraId="1DDE5B2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765ACFA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14DD7BF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0FE93FB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023D536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05B551B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m&gt;"</w:t>
      </w:r>
    </w:p>
    <w:p w14:paraId="180B9A6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PR 1S</w:t>
      </w:r>
    </w:p>
    <w:p w14:paraId="102FBE4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aking&gt;"</w:t>
      </w:r>
    </w:p>
    <w:p w14:paraId="12A4467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CP1 @TAKE_MISTAKE ADD:15</w:t>
      </w:r>
    </w:p>
    <w:p w14:paraId="4330CF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&gt;"</w:t>
      </w:r>
    </w:p>
    <w:p w14:paraId="428A29B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4970150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offee&gt;"</w:t>
      </w:r>
    </w:p>
    <w:p w14:paraId="6BE3471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offee" &lt;col&gt; &lt;drink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092B3B3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5A8C4CA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5364A28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56BC711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164C050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7D68DC4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ok&gt;"</w:t>
      </w:r>
    </w:p>
    <w:p w14:paraId="3AD7F66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MPF @TAKE_MISTAKE ADD:18</w:t>
      </w:r>
    </w:p>
    <w:p w14:paraId="0A156AA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&gt;"</w:t>
      </w:r>
    </w:p>
    <w:p w14:paraId="72AA0F5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011C5C8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>"&lt;couple&gt;"</w:t>
      </w:r>
    </w:p>
    <w:p w14:paraId="381720C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ouple" &lt;HH&gt; &lt;amount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6A515BC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f&gt;"</w:t>
      </w:r>
    </w:p>
    <w:p w14:paraId="4E3B567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f" PRP</w:t>
      </w:r>
    </w:p>
    <w:p w14:paraId="5570ACE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beers&gt;"</w:t>
      </w:r>
    </w:p>
    <w:p w14:paraId="5EA70BE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er" &lt;drink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</w:t>
      </w:r>
    </w:p>
    <w:p w14:paraId="4980E79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esterday&gt;"</w:t>
      </w:r>
    </w:p>
    <w:p w14:paraId="7141BF6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esterda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temp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0257F48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034CEE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39732AA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1238789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let_&gt;"</w:t>
      </w:r>
    </w:p>
    <w:p w14:paraId="1B77444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le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-&gt; &lt;*&gt; V IMP</w:t>
      </w:r>
    </w:p>
    <w:p w14:paraId="4983F2B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_s&gt;"</w:t>
      </w:r>
    </w:p>
    <w:p w14:paraId="6603784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e" &lt;-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PERS 1P ACC</w:t>
      </w:r>
    </w:p>
    <w:p w14:paraId="2E290F4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go&gt;"</w:t>
      </w:r>
    </w:p>
    <w:p w14:paraId="783D1E4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go" &lt;move&gt; V INF</w:t>
      </w:r>
    </w:p>
    <w:p w14:paraId="5BBFFFD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ut&gt;"</w:t>
      </w:r>
    </w:p>
    <w:p w14:paraId="6FC761E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u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di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4F02CF1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nd&gt;"</w:t>
      </w:r>
    </w:p>
    <w:p w14:paraId="39CFF4A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nd" KC</w:t>
      </w:r>
    </w:p>
    <w:p w14:paraId="79EAA80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ake&gt;"</w:t>
      </w:r>
    </w:p>
    <w:p w14:paraId="3A3DE9B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NF @TAKE_MISTAKE ADD:15</w:t>
      </w:r>
    </w:p>
    <w:p w14:paraId="743B059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&gt;"</w:t>
      </w:r>
    </w:p>
    <w:p w14:paraId="175246F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4A79A57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rink&gt;"</w:t>
      </w:r>
    </w:p>
    <w:p w14:paraId="37CE568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rink" &lt;drink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01DA094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24A3B8C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37F449B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31BBD9E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0EA33B2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2720FE8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ok&gt;"</w:t>
      </w:r>
    </w:p>
    <w:p w14:paraId="37D1D6E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MPF</w:t>
      </w:r>
    </w:p>
    <w:p w14:paraId="082DABB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&gt;"</w:t>
      </w:r>
    </w:p>
    <w:p w14:paraId="5B22535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" &lt;def&gt; ART S/P</w:t>
      </w:r>
    </w:p>
    <w:p w14:paraId="4EE5119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ecision&gt;"</w:t>
      </w:r>
    </w:p>
    <w:p w14:paraId="44E0C2E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ecision" &lt;act-c&gt; &lt;def&gt; N S NOM</w:t>
      </w:r>
    </w:p>
    <w:p w14:paraId="7DA19A6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not&gt;"</w:t>
      </w:r>
    </w:p>
    <w:p w14:paraId="3BACC7F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ADV</w:t>
      </w:r>
    </w:p>
    <w:p w14:paraId="6E7F4BA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248737F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INFM</w:t>
      </w:r>
    </w:p>
    <w:p w14:paraId="727ACBF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rink&gt;"</w:t>
      </w:r>
    </w:p>
    <w:p w14:paraId="6BF0406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rink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ADJ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NF</w:t>
      </w:r>
    </w:p>
    <w:p w14:paraId="7AE4E40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nymore&gt;"</w:t>
      </w:r>
    </w:p>
    <w:p w14:paraId="3A0CA43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nymore" ADV</w:t>
      </w:r>
    </w:p>
    <w:p w14:paraId="120439A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4723AE0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3ED91D6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2A4931B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>"&lt;do&gt;"</w:t>
      </w:r>
    </w:p>
    <w:p w14:paraId="5503F4C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*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R -3S</w:t>
      </w:r>
    </w:p>
    <w:p w14:paraId="13D2F10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1E74845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7706A4D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ake&gt;"</w:t>
      </w:r>
    </w:p>
    <w:p w14:paraId="54EDFF9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NF</w:t>
      </w:r>
    </w:p>
    <w:p w14:paraId="4973A5C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ugar&gt;"</w:t>
      </w:r>
    </w:p>
    <w:p w14:paraId="74AB1C7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ugar" &lt;food&gt; &lt;cm-chem&gt; &lt;secon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6370711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n&gt;"</w:t>
      </w:r>
    </w:p>
    <w:p w14:paraId="6BAED06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n" PRP</w:t>
      </w:r>
    </w:p>
    <w:p w14:paraId="2C7CD0F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r&gt;"</w:t>
      </w:r>
    </w:p>
    <w:p w14:paraId="4B6A32C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poss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det&gt; PERS 2S/P GEN</w:t>
      </w:r>
    </w:p>
    <w:p w14:paraId="442AF75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offee&gt;"</w:t>
      </w:r>
    </w:p>
    <w:p w14:paraId="3F5F0EB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offee" &lt;col&gt; &lt;drink&gt; &lt;def&gt; N S NOM</w:t>
      </w:r>
    </w:p>
    <w:p w14:paraId="3CC5052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6D62C41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01097EE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6456F22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he&gt;"</w:t>
      </w:r>
    </w:p>
    <w:p w14:paraId="7695D5B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he" &lt;*&gt; &lt;fem&gt; PERS FEM 3S NOM</w:t>
      </w:r>
    </w:p>
    <w:p w14:paraId="6D35585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ok&gt;"</w:t>
      </w:r>
    </w:p>
    <w:p w14:paraId="328C350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MPF</w:t>
      </w:r>
    </w:p>
    <w:p w14:paraId="47DAA1B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&gt;"</w:t>
      </w:r>
    </w:p>
    <w:p w14:paraId="297A92F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5E65E5E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ip&gt;"</w:t>
      </w:r>
    </w:p>
    <w:p w14:paraId="0630A6C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ip" &lt;act-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137B096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f&gt;"</w:t>
      </w:r>
    </w:p>
    <w:p w14:paraId="722521A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f" PRP</w:t>
      </w:r>
    </w:p>
    <w:p w14:paraId="15886D4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hisky&gt;"</w:t>
      </w:r>
    </w:p>
    <w:p w14:paraId="2DD497B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hisky" &lt;drink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4FCCB19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7AC6394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2190854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4055D40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e&gt;"</w:t>
      </w:r>
    </w:p>
    <w:p w14:paraId="37B3E5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e" &lt;*&gt; PERS 1P NOM</w:t>
      </w:r>
    </w:p>
    <w:p w14:paraId="0B6D2C3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ere&gt;"</w:t>
      </w:r>
    </w:p>
    <w:p w14:paraId="7645635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IMPF -1/3S</w:t>
      </w:r>
    </w:p>
    <w:p w14:paraId="5F01C18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aken&gt;"</w:t>
      </w:r>
    </w:p>
    <w:p w14:paraId="616A0A5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CP2 PAS</w:t>
      </w:r>
    </w:p>
    <w:p w14:paraId="3C1AC10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696D2B0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INFM</w:t>
      </w:r>
    </w:p>
    <w:p w14:paraId="1C1959F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ve&gt;"</w:t>
      </w:r>
    </w:p>
    <w:p w14:paraId="139CC36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V INF</w:t>
      </w:r>
    </w:p>
    <w:p w14:paraId="00001CA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&gt;"</w:t>
      </w:r>
    </w:p>
    <w:p w14:paraId="1F5735C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6FB65B8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rink&gt;"</w:t>
      </w:r>
    </w:p>
    <w:p w14:paraId="41E2EC1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rink" &lt;drink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39880D4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3372AF0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51B206B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35B7C25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>"&lt;she&gt;"</w:t>
      </w:r>
    </w:p>
    <w:p w14:paraId="65A8529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he" &lt;*&gt; &lt;fem&gt; PERS FEM 3S NOM</w:t>
      </w:r>
    </w:p>
    <w:p w14:paraId="057608F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as&gt;"</w:t>
      </w:r>
    </w:p>
    <w:p w14:paraId="1C417FA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IMPF 1/3S</w:t>
      </w:r>
    </w:p>
    <w:p w14:paraId="17CA364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gramStart"/>
      <w:r w:rsidRPr="0082417E">
        <w:rPr>
          <w:rFonts w:asciiTheme="minorHAnsi" w:hAnsiTheme="minorHAnsi"/>
          <w:sz w:val="24"/>
          <w:lang w:val="en-GB"/>
        </w:rPr>
        <w:t>finally</w:t>
      </w:r>
      <w:proofErr w:type="gram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4391261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inall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ly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ADJ:final</w:t>
      </w:r>
      <w:proofErr w:type="gramEnd"/>
      <w:r w:rsidRPr="0082417E">
        <w:rPr>
          <w:rFonts w:asciiTheme="minorHAnsi" w:hAnsiTheme="minorHAnsi"/>
          <w:sz w:val="24"/>
          <w:lang w:val="en-GB"/>
        </w:rPr>
        <w:t>+ly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3270556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free&gt;"</w:t>
      </w:r>
    </w:p>
    <w:p w14:paraId="1A89C1C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ree" ADJ POS</w:t>
      </w:r>
    </w:p>
    <w:p w14:paraId="31DB322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411FD39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INFM</w:t>
      </w:r>
    </w:p>
    <w:p w14:paraId="7D0618E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ake&gt;"</w:t>
      </w:r>
    </w:p>
    <w:p w14:paraId="6DF570B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NF @TAKE_MISTAKE ADD:15</w:t>
      </w:r>
    </w:p>
    <w:p w14:paraId="7BF1010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n&gt;"</w:t>
      </w:r>
    </w:p>
    <w:p w14:paraId="67C060F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5A541F2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fficial&gt;"</w:t>
      </w:r>
    </w:p>
    <w:p w14:paraId="683CAD1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fficial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jper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J POS</w:t>
      </w:r>
    </w:p>
    <w:p w14:paraId="7AC9C1A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offee&gt;"</w:t>
      </w:r>
    </w:p>
    <w:p w14:paraId="2916B2C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offee" &lt;col&gt; &lt;drink&gt; &lt;comp1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66D656F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break&gt;"</w:t>
      </w:r>
    </w:p>
    <w:p w14:paraId="47D3ECB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reak" &lt;food&gt; &lt;comp2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282C38C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</w:rPr>
      </w:pPr>
      <w:r w:rsidRPr="0082417E">
        <w:rPr>
          <w:rFonts w:asciiTheme="minorHAnsi" w:hAnsiTheme="minorHAnsi"/>
          <w:sz w:val="24"/>
        </w:rPr>
        <w:t>"&lt;$.&gt;"</w:t>
      </w:r>
    </w:p>
    <w:p w14:paraId="438A715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</w:rPr>
      </w:pPr>
      <w:r w:rsidRPr="0082417E">
        <w:rPr>
          <w:rFonts w:asciiTheme="minorHAnsi" w:hAnsiTheme="minorHAnsi"/>
          <w:sz w:val="24"/>
        </w:rPr>
        <w:tab/>
        <w:t>"." PU &lt;&lt;&lt; @PU</w:t>
      </w:r>
    </w:p>
    <w:p w14:paraId="312B3B6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</w:rPr>
      </w:pPr>
    </w:p>
    <w:p w14:paraId="629195C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</w:rPr>
      </w:pPr>
      <w:r w:rsidRPr="0082417E">
        <w:rPr>
          <w:rFonts w:asciiTheme="minorHAnsi" w:hAnsiTheme="minorHAnsi"/>
          <w:sz w:val="24"/>
        </w:rPr>
        <w:t>"&lt;will&gt;"</w:t>
      </w:r>
    </w:p>
    <w:p w14:paraId="062B230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</w:rPr>
      </w:pPr>
      <w:r w:rsidRPr="0082417E">
        <w:rPr>
          <w:rFonts w:asciiTheme="minorHAnsi" w:hAnsiTheme="minorHAnsi"/>
          <w:sz w:val="24"/>
        </w:rPr>
        <w:tab/>
        <w:t>"will" &lt;*&gt; V PR</w:t>
      </w:r>
    </w:p>
    <w:p w14:paraId="3FEC489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66A9C2C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19A1A0F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elp&gt;"</w:t>
      </w:r>
    </w:p>
    <w:p w14:paraId="68A9BDD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elp" V INF</w:t>
      </w:r>
    </w:p>
    <w:p w14:paraId="52E48FD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e&gt;"</w:t>
      </w:r>
    </w:p>
    <w:p w14:paraId="256FD1F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PERS 1S ACC</w:t>
      </w:r>
    </w:p>
    <w:p w14:paraId="4DD627C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o&gt;"</w:t>
      </w:r>
    </w:p>
    <w:p w14:paraId="2BBFCDB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NF @DO_MISTAKE ADD:21</w:t>
      </w:r>
    </w:p>
    <w:p w14:paraId="78448F1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&gt;"</w:t>
      </w:r>
    </w:p>
    <w:p w14:paraId="793277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202C512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ake&gt;"</w:t>
      </w:r>
    </w:p>
    <w:p w14:paraId="5F31AA6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ake" &lt;food-c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0F63AAA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7D95C19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752FEB2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4A5C632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5555778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4AD69EF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ve&gt;"</w:t>
      </w:r>
    </w:p>
    <w:p w14:paraId="269DB41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R -3S</w:t>
      </w:r>
    </w:p>
    <w:p w14:paraId="0B13877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one&gt;"</w:t>
      </w:r>
    </w:p>
    <w:p w14:paraId="0740AC4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CP2 AKT @DO_MISTAKE ADD:21</w:t>
      </w:r>
    </w:p>
    <w:p w14:paraId="571E2E0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=lot=of&gt;"</w:t>
      </w:r>
    </w:p>
    <w:p w14:paraId="3BD7D32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=lot=of" &lt;quant&gt; DET S/P</w:t>
      </w:r>
    </w:p>
    <w:p w14:paraId="61CB48A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istakes&gt;"</w:t>
      </w:r>
    </w:p>
    <w:p w14:paraId="4EAEA97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ab/>
        <w:t>"mistake" &lt;act-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em</w:t>
      </w:r>
      <w:proofErr w:type="spellEnd"/>
      <w:r w:rsidRPr="0082417E">
        <w:rPr>
          <w:rFonts w:asciiTheme="minorHAnsi" w:hAnsiTheme="minorHAnsi"/>
          <w:sz w:val="24"/>
          <w:lang w:val="en-GB"/>
        </w:rPr>
        <w:t>-c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</w:t>
      </w:r>
    </w:p>
    <w:p w14:paraId="1DA958E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n&gt;"</w:t>
      </w:r>
    </w:p>
    <w:p w14:paraId="04C3B79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n" PRP</w:t>
      </w:r>
    </w:p>
    <w:p w14:paraId="6366B50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y&gt;"</w:t>
      </w:r>
    </w:p>
    <w:p w14:paraId="763BCEF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poss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det&gt; PERS 1S GEN</w:t>
      </w:r>
    </w:p>
    <w:p w14:paraId="6F7EE7F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essay&gt;"</w:t>
      </w:r>
    </w:p>
    <w:p w14:paraId="7296B93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ssa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em</w:t>
      </w:r>
      <w:proofErr w:type="spellEnd"/>
      <w:r w:rsidRPr="0082417E">
        <w:rPr>
          <w:rFonts w:asciiTheme="minorHAnsi" w:hAnsiTheme="minorHAnsi"/>
          <w:sz w:val="24"/>
          <w:lang w:val="en-GB"/>
        </w:rPr>
        <w:t>-r&gt; &lt;act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def&gt; N S NOM</w:t>
      </w:r>
    </w:p>
    <w:p w14:paraId="1B4D3B6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7CEC4A4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0FE9CB8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1730BB5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now&gt;"</w:t>
      </w:r>
    </w:p>
    <w:p w14:paraId="43903AF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w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temp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0F331CA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o&gt;"</w:t>
      </w:r>
    </w:p>
    <w:p w14:paraId="36DFF7D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R -3S</w:t>
      </w:r>
    </w:p>
    <w:p w14:paraId="493472B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7C20938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08C8170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ant&gt;"</w:t>
      </w:r>
    </w:p>
    <w:p w14:paraId="7F284CE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ant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ADJ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tk+PCP2&gt; V INF</w:t>
      </w:r>
    </w:p>
    <w:p w14:paraId="481BCA5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ny&gt;"</w:t>
      </w:r>
    </w:p>
    <w:p w14:paraId="6D2EEFF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ny" &lt;quant&gt; DET S/P</w:t>
      </w:r>
    </w:p>
    <w:p w14:paraId="3CB951B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ake&gt;"</w:t>
      </w:r>
    </w:p>
    <w:p w14:paraId="2C81ACA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ake" &lt;food-c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05CA741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ith&gt;"</w:t>
      </w:r>
    </w:p>
    <w:p w14:paraId="42D3766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ith" PRP</w:t>
      </w:r>
    </w:p>
    <w:p w14:paraId="45716F0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at&gt;"</w:t>
      </w:r>
    </w:p>
    <w:p w14:paraId="2BBC7EA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a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e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DET S</w:t>
      </w:r>
    </w:p>
    <w:p w14:paraId="7953F88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econd&gt;"</w:t>
      </w:r>
    </w:p>
    <w:p w14:paraId="25732D4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econd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um-or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UM</w:t>
      </w:r>
    </w:p>
    <w:p w14:paraId="4E9D314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up&gt;"</w:t>
      </w:r>
    </w:p>
    <w:p w14:paraId="7F78FA0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up" &lt;con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occ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def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5F1D2BC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f&gt;"</w:t>
      </w:r>
    </w:p>
    <w:p w14:paraId="7D25122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f" PRP</w:t>
      </w:r>
    </w:p>
    <w:p w14:paraId="12378B5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ea&gt;"</w:t>
      </w:r>
    </w:p>
    <w:p w14:paraId="77E847D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ea" &lt;drink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Bbush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2517E8E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214EC6F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66333AB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56610BB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t&gt;"</w:t>
      </w:r>
    </w:p>
    <w:p w14:paraId="640A9DD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t" &lt;*&gt; PERS NEU 3S NOM</w:t>
      </w:r>
    </w:p>
    <w:p w14:paraId="0656AD8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oes&gt;"</w:t>
      </w:r>
    </w:p>
    <w:p w14:paraId="464B0AA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R 3S</w:t>
      </w:r>
    </w:p>
    <w:p w14:paraId="47E3710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not&gt;"</w:t>
      </w:r>
    </w:p>
    <w:p w14:paraId="7B739EE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ADV</w:t>
      </w:r>
    </w:p>
    <w:p w14:paraId="1DA53A0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nclude&gt;"</w:t>
      </w:r>
    </w:p>
    <w:p w14:paraId="66AFD41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nclud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NF</w:t>
      </w:r>
    </w:p>
    <w:p w14:paraId="026957D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istakes&gt;"</w:t>
      </w:r>
    </w:p>
    <w:p w14:paraId="1E5CB8B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istake" &lt;act-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em</w:t>
      </w:r>
      <w:proofErr w:type="spellEnd"/>
      <w:r w:rsidRPr="0082417E">
        <w:rPr>
          <w:rFonts w:asciiTheme="minorHAnsi" w:hAnsiTheme="minorHAnsi"/>
          <w:sz w:val="24"/>
          <w:lang w:val="en-GB"/>
        </w:rPr>
        <w:t>-c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</w:t>
      </w:r>
    </w:p>
    <w:p w14:paraId="6628036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ther=than&gt;"</w:t>
      </w:r>
    </w:p>
    <w:p w14:paraId="28166D1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ther=than" PRP</w:t>
      </w:r>
    </w:p>
    <w:p w14:paraId="7F64D94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>"&lt;those&gt;"</w:t>
      </w:r>
    </w:p>
    <w:p w14:paraId="5AF19B7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a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e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INDP P</w:t>
      </w:r>
    </w:p>
    <w:p w14:paraId="01E70AE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ccasioned&gt;"</w:t>
      </w:r>
    </w:p>
    <w:p w14:paraId="179A7A3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ccasion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CP2 PAS</w:t>
      </w:r>
    </w:p>
    <w:p w14:paraId="1C4E72B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by&gt;"</w:t>
      </w:r>
    </w:p>
    <w:p w14:paraId="0893707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y" PRP</w:t>
      </w:r>
    </w:p>
    <w:p w14:paraId="1B4EF9A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fraud&gt;"</w:t>
      </w:r>
    </w:p>
    <w:p w14:paraId="3FCC1C6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raud" &lt;act&gt; &lt;H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146AD07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60CB794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78F7BCA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530C5CA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he&gt;"</w:t>
      </w:r>
    </w:p>
    <w:p w14:paraId="1C4B6FB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he" &lt;*&gt; &lt;fem&gt; PERS FEM 3S NOM</w:t>
      </w:r>
    </w:p>
    <w:p w14:paraId="1509EC1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id&gt;"</w:t>
      </w:r>
    </w:p>
    <w:p w14:paraId="38B4018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MPF</w:t>
      </w:r>
    </w:p>
    <w:p w14:paraId="6CAC897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not&gt;"</w:t>
      </w:r>
    </w:p>
    <w:p w14:paraId="32217A4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ADV</w:t>
      </w:r>
    </w:p>
    <w:p w14:paraId="495C177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realise&gt;"</w:t>
      </w:r>
    </w:p>
    <w:p w14:paraId="6CFCC96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realise" &lt;v-cog&gt; V INF</w:t>
      </w:r>
    </w:p>
    <w:p w14:paraId="38C775D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er&gt;"</w:t>
      </w:r>
    </w:p>
    <w:p w14:paraId="56FFC77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he" &lt;fem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poss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det&gt; PERS FEM 3S GEN</w:t>
      </w:r>
    </w:p>
    <w:p w14:paraId="2D92FE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istake&gt;"</w:t>
      </w:r>
    </w:p>
    <w:p w14:paraId="7B4727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istake" &lt;act-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em</w:t>
      </w:r>
      <w:proofErr w:type="spellEnd"/>
      <w:r w:rsidRPr="0082417E">
        <w:rPr>
          <w:rFonts w:asciiTheme="minorHAnsi" w:hAnsiTheme="minorHAnsi"/>
          <w:sz w:val="24"/>
          <w:lang w:val="en-GB"/>
        </w:rPr>
        <w:t>-c&gt; &lt;def&gt; N S NOM</w:t>
      </w:r>
    </w:p>
    <w:p w14:paraId="73D0439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17BEB61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0A5BE13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01DC3E3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794CB7F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0F3BABE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like&gt;"</w:t>
      </w:r>
    </w:p>
    <w:p w14:paraId="7F3F581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lik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ADJ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R -3S</w:t>
      </w:r>
    </w:p>
    <w:p w14:paraId="3C22947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aking&gt;"</w:t>
      </w:r>
    </w:p>
    <w:p w14:paraId="15A7534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N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ADJ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CP1 @MAKE_MISTAKE ADD:24</w:t>
      </w:r>
    </w:p>
    <w:p w14:paraId="4F31C84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extreme&gt;"</w:t>
      </w:r>
    </w:p>
    <w:p w14:paraId="43DCC8D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xtreme" &lt;Labs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0812E9A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ports&gt;"</w:t>
      </w:r>
    </w:p>
    <w:p w14:paraId="58999E6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port" &lt;sport&gt; &lt;domain&gt; &lt;M:H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</w:t>
      </w:r>
    </w:p>
    <w:p w14:paraId="185FACB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2972B32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304F35C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69D015D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e&gt;"</w:t>
      </w:r>
    </w:p>
    <w:p w14:paraId="6EE302E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e" &lt;*&gt; PERS 1P NOM</w:t>
      </w:r>
    </w:p>
    <w:p w14:paraId="15F2D59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ere&gt;"</w:t>
      </w:r>
    </w:p>
    <w:p w14:paraId="1FF9104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MPF -1/3S</w:t>
      </w:r>
    </w:p>
    <w:p w14:paraId="30F2F28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going&gt;"</w:t>
      </w:r>
    </w:p>
    <w:p w14:paraId="734FD4E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go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a+DI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CP1</w:t>
      </w:r>
    </w:p>
    <w:p w14:paraId="58A6846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0732DE3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INFM</w:t>
      </w:r>
    </w:p>
    <w:p w14:paraId="458348D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ake&gt;"</w:t>
      </w:r>
    </w:p>
    <w:p w14:paraId="588EDC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ab/>
        <w:t>"m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NF</w:t>
      </w:r>
    </w:p>
    <w:p w14:paraId="7BBAF16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up&gt;"</w:t>
      </w:r>
    </w:p>
    <w:p w14:paraId="4DCCF42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up" ADV</w:t>
      </w:r>
    </w:p>
    <w:p w14:paraId="4AC0863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&gt;"</w:t>
      </w:r>
    </w:p>
    <w:p w14:paraId="56E9CF5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62C3EA8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port&gt;"</w:t>
      </w:r>
    </w:p>
    <w:p w14:paraId="110970E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port" &lt;sport&gt; &lt;domain&gt; &lt;M:H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323BF27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40D1250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INFM</w:t>
      </w:r>
    </w:p>
    <w:p w14:paraId="3285818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ee&gt;"</w:t>
      </w:r>
    </w:p>
    <w:p w14:paraId="46C74D5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e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ADJ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NF</w:t>
      </w:r>
    </w:p>
    <w:p w14:paraId="66EFFED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hat&gt;"</w:t>
      </w:r>
    </w:p>
    <w:p w14:paraId="20115DD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ha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ter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INDP S/P</w:t>
      </w:r>
    </w:p>
    <w:p w14:paraId="55490C9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e&gt;"</w:t>
      </w:r>
    </w:p>
    <w:p w14:paraId="6E74EBB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masc</w:t>
      </w:r>
      <w:proofErr w:type="spellEnd"/>
      <w:r w:rsidRPr="0082417E">
        <w:rPr>
          <w:rFonts w:asciiTheme="minorHAnsi" w:hAnsiTheme="minorHAnsi"/>
          <w:sz w:val="24"/>
          <w:lang w:val="en-GB"/>
        </w:rPr>
        <w:t>&gt; PERS MASC 3S NOM</w:t>
      </w:r>
    </w:p>
    <w:p w14:paraId="1684F80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aid&gt;"</w:t>
      </w:r>
    </w:p>
    <w:p w14:paraId="062AC3F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a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&lt;speak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MPF</w:t>
      </w:r>
    </w:p>
    <w:p w14:paraId="31AD65E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642C049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07B930B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668E626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ompetitors&gt;"</w:t>
      </w:r>
    </w:p>
    <w:p w14:paraId="7F61CA4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ompetitor" &lt;*&gt; &lt;H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</w:t>
      </w:r>
    </w:p>
    <w:p w14:paraId="659AF7B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ould&gt;"</w:t>
      </w:r>
    </w:p>
    <w:p w14:paraId="051DF82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an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MPF</w:t>
      </w:r>
    </w:p>
    <w:p w14:paraId="69C6C83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ake&gt;"</w:t>
      </w:r>
    </w:p>
    <w:p w14:paraId="09FCA99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N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tk+ADJ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NF</w:t>
      </w:r>
    </w:p>
    <w:p w14:paraId="3D03197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use&gt;"</w:t>
      </w:r>
    </w:p>
    <w:p w14:paraId="3AF4BDA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use" &lt;act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P:f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secon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5A1B835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f&gt;"</w:t>
      </w:r>
    </w:p>
    <w:p w14:paraId="6C8A366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f" PRP</w:t>
      </w:r>
    </w:p>
    <w:p w14:paraId="0D562E8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ll&gt;"</w:t>
      </w:r>
    </w:p>
    <w:p w14:paraId="3E4345C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ll" &lt;quant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DET S/P</w:t>
      </w:r>
    </w:p>
    <w:p w14:paraId="35D9F77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&gt;"</w:t>
      </w:r>
    </w:p>
    <w:p w14:paraId="05F7148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" &lt;def&gt; ART S/P</w:t>
      </w:r>
    </w:p>
    <w:p w14:paraId="72DA59E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excellent&gt;"</w:t>
      </w:r>
    </w:p>
    <w:p w14:paraId="3DB7BFD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xcellent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Q:good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J POS</w:t>
      </w:r>
    </w:p>
    <w:p w14:paraId="4D48967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ports&gt;"</w:t>
      </w:r>
    </w:p>
    <w:p w14:paraId="74C145D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port" &lt;sport&gt; &lt;domain&gt; &lt;M:H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comp1&gt; &lt;first&gt; &lt;def&gt; N P NOM</w:t>
      </w:r>
    </w:p>
    <w:p w14:paraId="35A2526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facilities&gt;"</w:t>
      </w:r>
    </w:p>
    <w:p w14:paraId="2F4023E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acilit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Lh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f-psych&gt; &lt;second&gt; &lt;comp2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def&gt; N P NOM</w:t>
      </w:r>
    </w:p>
    <w:p w14:paraId="4AADBFF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roughout&gt;"</w:t>
      </w:r>
    </w:p>
    <w:p w14:paraId="06A9396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roughout" PRP</w:t>
      </w:r>
    </w:p>
    <w:p w14:paraId="250CB8E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he&gt;"</w:t>
      </w:r>
    </w:p>
    <w:p w14:paraId="741E597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he" &lt;def&gt; ART S/P</w:t>
      </w:r>
    </w:p>
    <w:p w14:paraId="4B5C465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cademy&gt;"</w:t>
      </w:r>
    </w:p>
    <w:p w14:paraId="2E032BF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cademy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s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DL:spor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def&gt; N S NOM</w:t>
      </w:r>
    </w:p>
    <w:p w14:paraId="4ABB14C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0617D80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5BC83D7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2BEA064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4BFF665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20054F2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m&gt;"</w:t>
      </w:r>
    </w:p>
    <w:p w14:paraId="06BA4C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PR 1S</w:t>
      </w:r>
    </w:p>
    <w:p w14:paraId="340A5A3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ere&gt;"</w:t>
      </w:r>
    </w:p>
    <w:p w14:paraId="0C336BA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ere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loc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2BB5118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ince&gt;"</w:t>
      </w:r>
    </w:p>
    <w:p w14:paraId="5C6E1C3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ince" PRP @SINCE_MISTAKE ADD:27</w:t>
      </w:r>
    </w:p>
    <w:p w14:paraId="073C6DD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n&gt;"</w:t>
      </w:r>
    </w:p>
    <w:p w14:paraId="344E125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de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RT S</w:t>
      </w:r>
    </w:p>
    <w:p w14:paraId="32217F0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our&gt;"</w:t>
      </w:r>
    </w:p>
    <w:p w14:paraId="4A12DB9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our" &lt;dur&gt; &lt;per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507F754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o&gt;"</w:t>
      </w:r>
    </w:p>
    <w:p w14:paraId="44C389A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o" ADV</w:t>
      </w:r>
    </w:p>
    <w:p w14:paraId="1C838EA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7E035F3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6269ECE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14B1F48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euro=Disney&gt;"</w:t>
      </w:r>
    </w:p>
    <w:p w14:paraId="09FE584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uro=Disney" &lt;*&gt; &lt;Proper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heu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7D8E4E7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s&gt;"</w:t>
      </w:r>
    </w:p>
    <w:p w14:paraId="5765634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V PR 3S</w:t>
      </w:r>
    </w:p>
    <w:p w14:paraId="679D92A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been&gt;"</w:t>
      </w:r>
    </w:p>
    <w:p w14:paraId="230FC29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be" V PCP2 AKT</w:t>
      </w:r>
    </w:p>
    <w:p w14:paraId="2EA833D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losing&gt;"</w:t>
      </w:r>
    </w:p>
    <w:p w14:paraId="05D92F3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los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CP1</w:t>
      </w:r>
    </w:p>
    <w:p w14:paraId="77F5641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oney&gt;"</w:t>
      </w:r>
    </w:p>
    <w:p w14:paraId="1C0CA92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one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mon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secon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2CC23A6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ince&gt;"</w:t>
      </w:r>
    </w:p>
    <w:p w14:paraId="32463C5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ince" KS</w:t>
      </w:r>
    </w:p>
    <w:p w14:paraId="4B8653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t&gt;"</w:t>
      </w:r>
    </w:p>
    <w:p w14:paraId="7B4B1E5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t" PERS NEU 3S NOM</w:t>
      </w:r>
    </w:p>
    <w:p w14:paraId="0BD7FB8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pened&gt;"</w:t>
      </w:r>
    </w:p>
    <w:p w14:paraId="77D815C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pen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MPF</w:t>
      </w:r>
    </w:p>
    <w:p w14:paraId="37C8103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eighteen&gt;"</w:t>
      </w:r>
    </w:p>
    <w:p w14:paraId="1122EC5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ighteen" &lt;fr:100</w:t>
      </w:r>
      <w:proofErr w:type="gramStart"/>
      <w:r w:rsidRPr="0082417E">
        <w:rPr>
          <w:rFonts w:asciiTheme="minorHAnsi" w:hAnsiTheme="minorHAnsi"/>
          <w:sz w:val="24"/>
          <w:lang w:val="en-GB"/>
        </w:rPr>
        <w:t>&gt;  &lt;</w:t>
      </w:r>
      <w:proofErr w:type="gramEnd"/>
      <w:r w:rsidRPr="0082417E">
        <w:rPr>
          <w:rFonts w:asciiTheme="minorHAnsi" w:hAnsiTheme="minorHAnsi"/>
          <w:sz w:val="24"/>
          <w:lang w:val="en-GB"/>
        </w:rPr>
        <w:t>b:250&gt; &lt;card&gt; NUM P</w:t>
      </w:r>
    </w:p>
    <w:p w14:paraId="03D0AD3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onths&gt;"</w:t>
      </w:r>
    </w:p>
    <w:p w14:paraId="77916C3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onth" &lt;ac-cat&gt; &lt;per&gt; &lt;dur&gt; &lt;def&gt; N P NOM</w:t>
      </w:r>
    </w:p>
    <w:p w14:paraId="20F09ED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o&gt;"</w:t>
      </w:r>
    </w:p>
    <w:p w14:paraId="4A0B894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o" ADV</w:t>
      </w:r>
    </w:p>
    <w:p w14:paraId="379E78C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558D550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2A03870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645F9B5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an&gt;"</w:t>
      </w:r>
    </w:p>
    <w:p w14:paraId="42D822B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an" &lt;*&gt; V PR</w:t>
      </w:r>
    </w:p>
    <w:p w14:paraId="78B9925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022FD9B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00C1021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explain&gt;"</w:t>
      </w:r>
    </w:p>
    <w:p w14:paraId="077A5C2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xplain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V INF @TO_MISTAKE ADD:31</w:t>
      </w:r>
    </w:p>
    <w:p w14:paraId="7C2DA07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e&gt;"</w:t>
      </w:r>
    </w:p>
    <w:p w14:paraId="7D73038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ab/>
        <w:t>"I" PERS 1S ACC</w:t>
      </w:r>
    </w:p>
    <w:p w14:paraId="405B4AE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gain&gt;"</w:t>
      </w:r>
    </w:p>
    <w:p w14:paraId="0955595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gain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temp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2A4FF9E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,&gt;"</w:t>
      </w:r>
    </w:p>
    <w:p w14:paraId="5933C4D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," PU @PU</w:t>
      </w:r>
    </w:p>
    <w:p w14:paraId="3213AB2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please&gt;"</w:t>
      </w:r>
    </w:p>
    <w:p w14:paraId="379A97D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please" ADV</w:t>
      </w:r>
    </w:p>
    <w:p w14:paraId="40C0F42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4563EB4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25455AC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70B884A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ill&gt;"</w:t>
      </w:r>
    </w:p>
    <w:p w14:paraId="71C58D8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ill" &lt;*&gt; V PR</w:t>
      </w:r>
    </w:p>
    <w:p w14:paraId="42D42B5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6090AA8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28EC21F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listen&gt;"</w:t>
      </w:r>
    </w:p>
    <w:p w14:paraId="05E0D24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listen" V INF @TO_MISTAKE ADD:31</w:t>
      </w:r>
    </w:p>
    <w:p w14:paraId="1CEFF92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um&gt;"</w:t>
      </w:r>
    </w:p>
    <w:p w14:paraId="3D366E0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um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Hti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f&gt; &lt;fem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Hf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Bflo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6C284EC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,&gt;"</w:t>
      </w:r>
    </w:p>
    <w:p w14:paraId="6163C7C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," PU @PU</w:t>
      </w:r>
    </w:p>
    <w:p w14:paraId="4BF48EF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please&gt;"</w:t>
      </w:r>
    </w:p>
    <w:p w14:paraId="001C5F0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please" ADV</w:t>
      </w:r>
    </w:p>
    <w:p w14:paraId="5B75B70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4DFC5A1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65183F6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6E461F1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he&gt;"</w:t>
      </w:r>
    </w:p>
    <w:p w14:paraId="1323EE8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he" &lt;*&gt; &lt;fem&gt; PERS FEM 3S NOM</w:t>
      </w:r>
    </w:p>
    <w:p w14:paraId="64819E6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id_&gt;"</w:t>
      </w:r>
    </w:p>
    <w:p w14:paraId="5BA6E9E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-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L:bio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IMPF</w:t>
      </w:r>
    </w:p>
    <w:p w14:paraId="2D69036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_</w:t>
      </w:r>
      <w:proofErr w:type="spellStart"/>
      <w:r w:rsidRPr="0082417E">
        <w:rPr>
          <w:rFonts w:asciiTheme="minorHAnsi" w:hAnsiTheme="minorHAnsi"/>
          <w:sz w:val="24"/>
          <w:lang w:val="en-GB"/>
        </w:rPr>
        <w:t>n't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30B3C21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&lt;-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7B2986A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ay&gt;"</w:t>
      </w:r>
    </w:p>
    <w:p w14:paraId="031FAB8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a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q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v-cog&gt; &lt;speak&gt; V INF @TO_MISTAKE ADD:31</w:t>
      </w:r>
    </w:p>
    <w:p w14:paraId="710350F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e&gt;"</w:t>
      </w:r>
    </w:p>
    <w:p w14:paraId="27473E6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PERS 1S ACC</w:t>
      </w:r>
    </w:p>
    <w:p w14:paraId="7330BD7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nything&gt;"</w:t>
      </w:r>
    </w:p>
    <w:p w14:paraId="2FE1813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nything" INDP S NOM</w:t>
      </w:r>
    </w:p>
    <w:p w14:paraId="7926953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583712F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53E0036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53F010B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helen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3BBE051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elen" &lt;*&gt; &lt;Proper&gt; &lt;hum&gt; &lt;fem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Hmyth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03D5F7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s&gt;"</w:t>
      </w:r>
    </w:p>
    <w:p w14:paraId="42797A6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V PR 3S @YEARS_MISTAKE ADD:34</w:t>
      </w:r>
    </w:p>
    <w:p w14:paraId="4959AC9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18&gt;"</w:t>
      </w:r>
    </w:p>
    <w:p w14:paraId="103E06C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18" &lt;card&gt; NUM P</w:t>
      </w:r>
    </w:p>
    <w:p w14:paraId="3696BA7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ears&gt;"</w:t>
      </w:r>
    </w:p>
    <w:p w14:paraId="4F7B32B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ear" &lt;per&gt; &lt;dur&gt; &lt;def&gt; N P NOM</w:t>
      </w:r>
    </w:p>
    <w:p w14:paraId="4455F3D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ld&gt;"</w:t>
      </w:r>
    </w:p>
    <w:p w14:paraId="3077887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ab/>
        <w:t>"old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jbio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J POS</w:t>
      </w:r>
    </w:p>
    <w:p w14:paraId="74BC355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7358510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1E2A744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5DBCB5AB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ow&gt;"</w:t>
      </w:r>
    </w:p>
    <w:p w14:paraId="2B92391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ow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ter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quan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23A4E44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any&gt;"</w:t>
      </w:r>
    </w:p>
    <w:p w14:paraId="07D61EC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any" &lt;quant&gt; DET ABS P</w:t>
      </w:r>
    </w:p>
    <w:p w14:paraId="3C66BD5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ears&gt;"</w:t>
      </w:r>
    </w:p>
    <w:p w14:paraId="4C7A634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ear" &lt;per&gt; &lt;dur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 @YEARS_MISTAKE ADD:37</w:t>
      </w:r>
    </w:p>
    <w:p w14:paraId="0E40AA1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o&gt;"</w:t>
      </w:r>
    </w:p>
    <w:p w14:paraId="61C9E66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R -3S</w:t>
      </w:r>
    </w:p>
    <w:p w14:paraId="19990A8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1F34F83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4E2236E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ve&gt;"</w:t>
      </w:r>
    </w:p>
    <w:p w14:paraId="11A14A9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V INF</w:t>
      </w:r>
    </w:p>
    <w:p w14:paraId="73B709F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5006791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2361177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5ECEFAF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its&gt;"</w:t>
      </w:r>
    </w:p>
    <w:p w14:paraId="457EA66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t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poss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det&gt; PERS NEU 3S GEN</w:t>
      </w:r>
    </w:p>
    <w:p w14:paraId="26C3957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uccess&gt;"</w:t>
      </w:r>
    </w:p>
    <w:p w14:paraId="384AB9D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uccess" &lt;event&gt; &lt;def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25C880B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s&gt;"</w:t>
      </w:r>
    </w:p>
    <w:p w14:paraId="17FEBFE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V PR 3S</w:t>
      </w:r>
    </w:p>
    <w:p w14:paraId="2313D49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aken&gt;"</w:t>
      </w:r>
    </w:p>
    <w:p w14:paraId="4ACF3AA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ake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V PCP2 AKT</w:t>
      </w:r>
    </w:p>
    <w:p w14:paraId="0B0A39C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ears&gt;"</w:t>
      </w:r>
    </w:p>
    <w:p w14:paraId="2256DBE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ear" &lt;per&gt; &lt;dur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</w:t>
      </w:r>
    </w:p>
    <w:p w14:paraId="793F4CF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f&gt;"</w:t>
      </w:r>
    </w:p>
    <w:p w14:paraId="0C7878F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f" PRP</w:t>
      </w:r>
    </w:p>
    <w:p w14:paraId="04C5A8D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edication&gt;"</w:t>
      </w:r>
    </w:p>
    <w:p w14:paraId="2DEA5B4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edication" &lt;act&gt; &lt;f-psych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em</w:t>
      </w:r>
      <w:proofErr w:type="spellEnd"/>
      <w:r w:rsidRPr="0082417E">
        <w:rPr>
          <w:rFonts w:asciiTheme="minorHAnsi" w:hAnsiTheme="minorHAnsi"/>
          <w:sz w:val="24"/>
          <w:lang w:val="en-GB"/>
        </w:rPr>
        <w:t>-r&gt; &lt;event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12BB93B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411EE22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INFM</w:t>
      </w:r>
    </w:p>
    <w:p w14:paraId="58D6794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chieve&gt;"</w:t>
      </w:r>
    </w:p>
    <w:p w14:paraId="36F7C92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achieve" V INF</w:t>
      </w:r>
    </w:p>
    <w:p w14:paraId="5AED8D2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664CE7C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2F64E2F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4C63C22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ow&gt;"</w:t>
      </w:r>
    </w:p>
    <w:p w14:paraId="2A1BE9E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ow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ter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quan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0BE9CC7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ow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de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quant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2355C0E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many&gt;"</w:t>
      </w:r>
    </w:p>
    <w:p w14:paraId="2BD554C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many" &lt;quant&gt; DET ABS P</w:t>
      </w:r>
    </w:p>
    <w:p w14:paraId="322306E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ears&gt;"</w:t>
      </w:r>
    </w:p>
    <w:p w14:paraId="04CBA76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ear" &lt;per&gt; &lt;dur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P NOM</w:t>
      </w:r>
    </w:p>
    <w:p w14:paraId="13E0EC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f&gt;"</w:t>
      </w:r>
    </w:p>
    <w:p w14:paraId="36D2A16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f" PRP</w:t>
      </w:r>
    </w:p>
    <w:p w14:paraId="498667F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>"&lt;experience&gt;"</w:t>
      </w:r>
    </w:p>
    <w:p w14:paraId="4450865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xperience" &lt;f-psych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percep</w:t>
      </w:r>
      <w:proofErr w:type="spellEnd"/>
      <w:r w:rsidRPr="0082417E">
        <w:rPr>
          <w:rFonts w:asciiTheme="minorHAnsi" w:hAnsiTheme="minorHAnsi"/>
          <w:sz w:val="24"/>
          <w:lang w:val="en-GB"/>
        </w:rPr>
        <w:t>-f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nhead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603E963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o&gt;"</w:t>
      </w:r>
    </w:p>
    <w:p w14:paraId="5C168BC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R -3S</w:t>
      </w:r>
    </w:p>
    <w:p w14:paraId="67FE626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25112FC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1F63C26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have&gt;"</w:t>
      </w:r>
    </w:p>
    <w:p w14:paraId="51250D8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have" V INF</w:t>
      </w:r>
    </w:p>
    <w:p w14:paraId="1585E64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4CDF84D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&lt;&lt;&lt; @PU</w:t>
      </w:r>
    </w:p>
    <w:p w14:paraId="35F7E02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016027C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60E268F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I" &lt;*&gt; PERS 1S NOM</w:t>
      </w:r>
    </w:p>
    <w:p w14:paraId="68E2832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id_&gt;"</w:t>
      </w:r>
    </w:p>
    <w:p w14:paraId="54CD90C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-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MPF @DO_MISTAKE ADD:40</w:t>
      </w:r>
    </w:p>
    <w:p w14:paraId="6D37416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_</w:t>
      </w:r>
      <w:proofErr w:type="spellStart"/>
      <w:r w:rsidRPr="0082417E">
        <w:rPr>
          <w:rFonts w:asciiTheme="minorHAnsi" w:hAnsiTheme="minorHAnsi"/>
          <w:sz w:val="24"/>
          <w:lang w:val="en-GB"/>
        </w:rPr>
        <w:t>n't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7BD5384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&lt;-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3DDDD630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ent&gt;"</w:t>
      </w:r>
    </w:p>
    <w:p w14:paraId="026EBEC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go" &lt;move&gt; V IMPF</w:t>
      </w:r>
    </w:p>
    <w:p w14:paraId="6D9A0C9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out&gt;"</w:t>
      </w:r>
    </w:p>
    <w:p w14:paraId="49E117E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out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di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5B5FDC9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esterday&gt;"</w:t>
      </w:r>
    </w:p>
    <w:p w14:paraId="079EE34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esterday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atemp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7582D54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373C78C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25F34E4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020ED2A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she&gt;"</w:t>
      </w:r>
    </w:p>
    <w:p w14:paraId="0DB4613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she" &lt;*&gt; &lt;fem&gt; PERS FEM 3S NOM</w:t>
      </w:r>
    </w:p>
    <w:p w14:paraId="5C01F07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oes_&gt;"</w:t>
      </w:r>
    </w:p>
    <w:p w14:paraId="5173F221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-&gt;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PR 3S @DO_MISTAKE ADD:43</w:t>
      </w:r>
    </w:p>
    <w:p w14:paraId="681CCC74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_</w:t>
      </w:r>
      <w:proofErr w:type="spellStart"/>
      <w:r w:rsidRPr="0082417E">
        <w:rPr>
          <w:rFonts w:asciiTheme="minorHAnsi" w:hAnsiTheme="minorHAnsi"/>
          <w:sz w:val="24"/>
          <w:lang w:val="en-GB"/>
        </w:rPr>
        <w:t>n't</w:t>
      </w:r>
      <w:proofErr w:type="spellEnd"/>
      <w:r w:rsidRPr="0082417E">
        <w:rPr>
          <w:rFonts w:asciiTheme="minorHAnsi" w:hAnsiTheme="minorHAnsi"/>
          <w:sz w:val="24"/>
          <w:lang w:val="en-GB"/>
        </w:rPr>
        <w:t>&gt;"</w:t>
      </w:r>
    </w:p>
    <w:p w14:paraId="33DC70A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not" &lt;-</w:t>
      </w:r>
      <w:proofErr w:type="spellStart"/>
      <w:r w:rsidRPr="0082417E">
        <w:rPr>
          <w:rFonts w:asciiTheme="minorHAnsi" w:hAnsiTheme="minorHAnsi"/>
          <w:sz w:val="24"/>
          <w:lang w:val="en-GB"/>
        </w:rPr>
        <w:t>sam</w:t>
      </w:r>
      <w:proofErr w:type="spellEnd"/>
      <w:r w:rsidRPr="0082417E">
        <w:rPr>
          <w:rFonts w:asciiTheme="minorHAnsi" w:hAnsiTheme="minorHAnsi"/>
          <w:sz w:val="24"/>
          <w:lang w:val="en-GB"/>
        </w:rPr>
        <w:t>&gt; ADV</w:t>
      </w:r>
    </w:p>
    <w:p w14:paraId="2AD9BF4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goes&gt;"</w:t>
      </w:r>
    </w:p>
    <w:p w14:paraId="7E8D05F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go" &lt;move&gt; V PR 3S</w:t>
      </w:r>
    </w:p>
    <w:p w14:paraId="032B1E37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to&gt;"</w:t>
      </w:r>
    </w:p>
    <w:p w14:paraId="2832E81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to" PRP</w:t>
      </w:r>
    </w:p>
    <w:p w14:paraId="43FE987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church&gt;"</w:t>
      </w:r>
    </w:p>
    <w:p w14:paraId="192C0378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church" &lt;build&gt; &lt;HHorg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488DDE3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.&gt;"</w:t>
      </w:r>
    </w:p>
    <w:p w14:paraId="05920892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." PU &lt;&lt;&lt; @PU</w:t>
      </w:r>
    </w:p>
    <w:p w14:paraId="4E5F8BCD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42830B3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what&gt;"</w:t>
      </w:r>
    </w:p>
    <w:p w14:paraId="3853263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what" &lt;*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nterr</w:t>
      </w:r>
      <w:proofErr w:type="spellEnd"/>
      <w:r w:rsidRPr="0082417E">
        <w:rPr>
          <w:rFonts w:asciiTheme="minorHAnsi" w:hAnsiTheme="minorHAnsi"/>
          <w:sz w:val="24"/>
          <w:lang w:val="en-GB"/>
        </w:rPr>
        <w:t>&gt; INDP S/P</w:t>
      </w:r>
    </w:p>
    <w:p w14:paraId="68EDB38A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id&gt;"</w:t>
      </w:r>
    </w:p>
    <w:p w14:paraId="020DB1B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o" &lt;</w:t>
      </w:r>
      <w:proofErr w:type="spellStart"/>
      <w:proofErr w:type="gramStart"/>
      <w:r w:rsidRPr="0082417E">
        <w:rPr>
          <w:rFonts w:asciiTheme="minorHAnsi" w:hAnsiTheme="minorHAnsi"/>
          <w:sz w:val="24"/>
          <w:lang w:val="en-GB"/>
        </w:rPr>
        <w:t>v.contact</w:t>
      </w:r>
      <w:proofErr w:type="spellEnd"/>
      <w:proofErr w:type="gramEnd"/>
      <w:r w:rsidRPr="0082417E">
        <w:rPr>
          <w:rFonts w:asciiTheme="minorHAnsi" w:hAnsiTheme="minorHAnsi"/>
          <w:sz w:val="24"/>
          <w:lang w:val="en-GB"/>
        </w:rPr>
        <w:t>&gt; V IMPF @DO_MISTAKE ADD:40</w:t>
      </w:r>
    </w:p>
    <w:p w14:paraId="62687C1F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you&gt;"</w:t>
      </w:r>
    </w:p>
    <w:p w14:paraId="5D6E90A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you" PERS 2S/P NOM</w:t>
      </w:r>
    </w:p>
    <w:p w14:paraId="75B0038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ate&gt;"</w:t>
      </w:r>
    </w:p>
    <w:p w14:paraId="7C850A7E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eat" V IMPF</w:t>
      </w:r>
    </w:p>
    <w:p w14:paraId="16F06EB3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lastRenderedPageBreak/>
        <w:t>"&lt;for&gt;"</w:t>
      </w:r>
    </w:p>
    <w:p w14:paraId="20D3844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for" PRP</w:t>
      </w:r>
    </w:p>
    <w:p w14:paraId="6D872515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dinner&gt;"</w:t>
      </w:r>
    </w:p>
    <w:p w14:paraId="74A68FC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dinner" &lt;food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occ</w:t>
      </w:r>
      <w:proofErr w:type="spellEnd"/>
      <w:r w:rsidRPr="0082417E">
        <w:rPr>
          <w:rFonts w:asciiTheme="minorHAnsi" w:hAnsiTheme="minorHAnsi"/>
          <w:sz w:val="24"/>
          <w:lang w:val="en-GB"/>
        </w:rPr>
        <w:t>&gt; &lt;</w:t>
      </w:r>
      <w:proofErr w:type="spellStart"/>
      <w:r w:rsidRPr="0082417E">
        <w:rPr>
          <w:rFonts w:asciiTheme="minorHAnsi" w:hAnsiTheme="minorHAnsi"/>
          <w:sz w:val="24"/>
          <w:lang w:val="en-GB"/>
        </w:rPr>
        <w:t>idf</w:t>
      </w:r>
      <w:proofErr w:type="spellEnd"/>
      <w:r w:rsidRPr="0082417E">
        <w:rPr>
          <w:rFonts w:asciiTheme="minorHAnsi" w:hAnsiTheme="minorHAnsi"/>
          <w:sz w:val="24"/>
          <w:lang w:val="en-GB"/>
        </w:rPr>
        <w:t>&gt; N S NOM</w:t>
      </w:r>
    </w:p>
    <w:p w14:paraId="34E70749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>"&lt;$?&gt;"</w:t>
      </w:r>
    </w:p>
    <w:p w14:paraId="1E0F395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  <w:r w:rsidRPr="0082417E">
        <w:rPr>
          <w:rFonts w:asciiTheme="minorHAnsi" w:hAnsiTheme="minorHAnsi"/>
          <w:sz w:val="24"/>
          <w:lang w:val="en-GB"/>
        </w:rPr>
        <w:tab/>
        <w:t>"?" PU @PU &lt;&lt;&lt;</w:t>
      </w:r>
    </w:p>
    <w:p w14:paraId="49176C76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p w14:paraId="2EEA18EC" w14:textId="77777777" w:rsidR="0082417E" w:rsidRPr="0082417E" w:rsidRDefault="0082417E" w:rsidP="0082417E">
      <w:pPr>
        <w:jc w:val="both"/>
        <w:rPr>
          <w:rFonts w:asciiTheme="minorHAnsi" w:hAnsiTheme="minorHAnsi"/>
          <w:sz w:val="24"/>
          <w:lang w:val="en-GB"/>
        </w:rPr>
      </w:pPr>
    </w:p>
    <w:sectPr w:rsidR="0082417E" w:rsidRPr="0082417E" w:rsidSect="00A12AC3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92B5D"/>
    <w:multiLevelType w:val="hybridMultilevel"/>
    <w:tmpl w:val="85F20F56"/>
    <w:lvl w:ilvl="0" w:tplc="042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A39A9"/>
    <w:multiLevelType w:val="hybridMultilevel"/>
    <w:tmpl w:val="B352EAFA"/>
    <w:lvl w:ilvl="0" w:tplc="042D000F">
      <w:start w:val="1"/>
      <w:numFmt w:val="decimal"/>
      <w:lvlText w:val="%1."/>
      <w:lvlJc w:val="left"/>
      <w:pPr>
        <w:ind w:left="360" w:hanging="360"/>
      </w:pPr>
    </w:lvl>
    <w:lvl w:ilvl="1" w:tplc="042D0019">
      <w:start w:val="1"/>
      <w:numFmt w:val="lowerLetter"/>
      <w:lvlText w:val="%2."/>
      <w:lvlJc w:val="left"/>
      <w:pPr>
        <w:ind w:left="1080" w:hanging="360"/>
      </w:pPr>
    </w:lvl>
    <w:lvl w:ilvl="2" w:tplc="042D001B" w:tentative="1">
      <w:start w:val="1"/>
      <w:numFmt w:val="lowerRoman"/>
      <w:lvlText w:val="%3."/>
      <w:lvlJc w:val="right"/>
      <w:pPr>
        <w:ind w:left="1800" w:hanging="180"/>
      </w:pPr>
    </w:lvl>
    <w:lvl w:ilvl="3" w:tplc="042D000F" w:tentative="1">
      <w:start w:val="1"/>
      <w:numFmt w:val="decimal"/>
      <w:lvlText w:val="%4."/>
      <w:lvlJc w:val="left"/>
      <w:pPr>
        <w:ind w:left="2520" w:hanging="360"/>
      </w:pPr>
    </w:lvl>
    <w:lvl w:ilvl="4" w:tplc="042D0019" w:tentative="1">
      <w:start w:val="1"/>
      <w:numFmt w:val="lowerLetter"/>
      <w:lvlText w:val="%5."/>
      <w:lvlJc w:val="left"/>
      <w:pPr>
        <w:ind w:left="3240" w:hanging="360"/>
      </w:pPr>
    </w:lvl>
    <w:lvl w:ilvl="5" w:tplc="042D001B" w:tentative="1">
      <w:start w:val="1"/>
      <w:numFmt w:val="lowerRoman"/>
      <w:lvlText w:val="%6."/>
      <w:lvlJc w:val="right"/>
      <w:pPr>
        <w:ind w:left="3960" w:hanging="180"/>
      </w:pPr>
    </w:lvl>
    <w:lvl w:ilvl="6" w:tplc="042D000F" w:tentative="1">
      <w:start w:val="1"/>
      <w:numFmt w:val="decimal"/>
      <w:lvlText w:val="%7."/>
      <w:lvlJc w:val="left"/>
      <w:pPr>
        <w:ind w:left="4680" w:hanging="360"/>
      </w:pPr>
    </w:lvl>
    <w:lvl w:ilvl="7" w:tplc="042D0019" w:tentative="1">
      <w:start w:val="1"/>
      <w:numFmt w:val="lowerLetter"/>
      <w:lvlText w:val="%8."/>
      <w:lvlJc w:val="left"/>
      <w:pPr>
        <w:ind w:left="5400" w:hanging="360"/>
      </w:pPr>
    </w:lvl>
    <w:lvl w:ilvl="8" w:tplc="042D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1MDcxMTYzMzc0trBQ0lEKTi0uzszPAykwqQUA99IFWCwAAAA="/>
  </w:docVars>
  <w:rsids>
    <w:rsidRoot w:val="00B053F9"/>
    <w:rsid w:val="001242E0"/>
    <w:rsid w:val="00187186"/>
    <w:rsid w:val="002111F2"/>
    <w:rsid w:val="00226576"/>
    <w:rsid w:val="002329C6"/>
    <w:rsid w:val="00246A5C"/>
    <w:rsid w:val="00257607"/>
    <w:rsid w:val="00271284"/>
    <w:rsid w:val="00286A03"/>
    <w:rsid w:val="003259A9"/>
    <w:rsid w:val="00635A00"/>
    <w:rsid w:val="006A0B67"/>
    <w:rsid w:val="006F0AFE"/>
    <w:rsid w:val="00731A4D"/>
    <w:rsid w:val="007778E7"/>
    <w:rsid w:val="007F5E11"/>
    <w:rsid w:val="0082417E"/>
    <w:rsid w:val="00851374"/>
    <w:rsid w:val="00870DC1"/>
    <w:rsid w:val="0088409D"/>
    <w:rsid w:val="008A5C20"/>
    <w:rsid w:val="008C6766"/>
    <w:rsid w:val="008D7AE0"/>
    <w:rsid w:val="008E2758"/>
    <w:rsid w:val="00972550"/>
    <w:rsid w:val="00A12A8E"/>
    <w:rsid w:val="00A12AC3"/>
    <w:rsid w:val="00A141F6"/>
    <w:rsid w:val="00A304FA"/>
    <w:rsid w:val="00A8634E"/>
    <w:rsid w:val="00B053F9"/>
    <w:rsid w:val="00B249BE"/>
    <w:rsid w:val="00C1205F"/>
    <w:rsid w:val="00C5194D"/>
    <w:rsid w:val="00CC779C"/>
    <w:rsid w:val="00D81971"/>
    <w:rsid w:val="00E96047"/>
    <w:rsid w:val="00F274D0"/>
    <w:rsid w:val="00F45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84E7F"/>
  <w15:chartTrackingRefBased/>
  <w15:docId w15:val="{F1D58D95-75C1-4CC1-8C39-E8026B84A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4FA"/>
  </w:style>
  <w:style w:type="paragraph" w:styleId="Ttulo1">
    <w:name w:val="heading 1"/>
    <w:basedOn w:val="Normal"/>
    <w:next w:val="Normal"/>
    <w:link w:val="Ttulo1Car"/>
    <w:uiPriority w:val="9"/>
    <w:qFormat/>
    <w:rsid w:val="008D7AE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46A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8D7AE0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8D7AE0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8D7AE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8409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8409D"/>
    <w:rPr>
      <w:rFonts w:ascii="Segoe UI" w:hAnsi="Segoe UI" w:cs="Segoe UI"/>
      <w:sz w:val="18"/>
      <w:szCs w:val="18"/>
    </w:rPr>
  </w:style>
  <w:style w:type="character" w:styleId="Hipervnculovisitado">
    <w:name w:val="FollowedHyperlink"/>
    <w:basedOn w:val="Fuentedeprrafopredeter"/>
    <w:uiPriority w:val="99"/>
    <w:semiHidden/>
    <w:unhideWhenUsed/>
    <w:rsid w:val="008241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0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eta.visl.sdu.dk/cglab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3</TotalTime>
  <Pages>16</Pages>
  <Words>2262</Words>
  <Characters>12441</Characters>
  <Application>Microsoft Office Word</Application>
  <DocSecurity>0</DocSecurity>
  <Lines>103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ulua</vt:lpstr>
      </vt:variant>
      <vt:variant>
        <vt:i4>1</vt:i4>
      </vt:variant>
    </vt:vector>
  </HeadingPairs>
  <TitlesOfParts>
    <vt:vector size="2" baseType="lpstr">
      <vt:lpstr/>
      <vt:lpstr/>
    </vt:vector>
  </TitlesOfParts>
  <Company>UPV/EHU</Company>
  <LinksUpToDate>false</LinksUpToDate>
  <CharactersWithSpaces>1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URIZAR</dc:creator>
  <cp:keywords/>
  <dc:description/>
  <cp:lastModifiedBy>Julen Etxaniz Aragoneses</cp:lastModifiedBy>
  <cp:revision>14</cp:revision>
  <cp:lastPrinted>2020-12-17T15:19:00Z</cp:lastPrinted>
  <dcterms:created xsi:type="dcterms:W3CDTF">2020-12-16T10:17:00Z</dcterms:created>
  <dcterms:modified xsi:type="dcterms:W3CDTF">2021-12-29T16:45:00Z</dcterms:modified>
</cp:coreProperties>
</file>